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C58CD" w14:textId="324BDB60" w:rsidR="00E9562A" w:rsidRPr="00E9562A" w:rsidRDefault="00E9562A" w:rsidP="00E9562A">
      <w:pPr>
        <w:rPr>
          <w:rStyle w:val="apple-style-span"/>
          <w:rFonts w:asciiTheme="majorHAnsi" w:hAnsiTheme="majorHAnsi"/>
          <w:b/>
          <w:bCs/>
          <w:color w:val="000000"/>
        </w:rPr>
      </w:pPr>
    </w:p>
    <w:p w14:paraId="14125DE8" w14:textId="51401275" w:rsidR="00E9562A" w:rsidRPr="00E9562A" w:rsidRDefault="00E9562A">
      <w:pPr>
        <w:rPr>
          <w:lang w:eastAsia="fr-FR"/>
        </w:rPr>
      </w:pPr>
    </w:p>
    <w:tbl>
      <w:tblPr>
        <w:tblStyle w:val="TableGrid"/>
        <w:tblW w:w="10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176"/>
      </w:tblGrid>
      <w:tr w:rsidR="0001224A" w14:paraId="5168DBD6" w14:textId="77777777" w:rsidTr="001824C4">
        <w:trPr>
          <w:trHeight w:val="385"/>
        </w:trPr>
        <w:tc>
          <w:tcPr>
            <w:tcW w:w="10176" w:type="dxa"/>
            <w:shd w:val="clear" w:color="auto" w:fill="D9D9D9" w:themeFill="background1" w:themeFillShade="D9"/>
            <w:vAlign w:val="center"/>
          </w:tcPr>
          <w:p w14:paraId="619FFAE4" w14:textId="7C6FF92A" w:rsidR="0001224A" w:rsidRDefault="00881C63" w:rsidP="00881C63">
            <w:pPr>
              <w:rPr>
                <w:rStyle w:val="apple-style-span"/>
                <w:rFonts w:asciiTheme="majorHAnsi" w:hAnsiTheme="majorHAnsi" w:cs="Times New Roman"/>
                <w:b/>
                <w:bCs/>
                <w:color w:val="000000"/>
                <w:lang w:val="fr-BE"/>
              </w:rPr>
            </w:pPr>
            <w:r w:rsidRPr="00881C63">
              <w:rPr>
                <w:rStyle w:val="apple-style-span"/>
                <w:rFonts w:asciiTheme="majorHAnsi" w:hAnsiTheme="majorHAnsi"/>
                <w:b/>
                <w:bCs/>
                <w:color w:val="000000"/>
                <w:lang w:val="fr-BE"/>
              </w:rPr>
              <w:t xml:space="preserve">Project </w:t>
            </w:r>
            <w:r w:rsidRPr="00881C63">
              <w:rPr>
                <w:rStyle w:val="apple-style-span"/>
                <w:rFonts w:asciiTheme="majorHAnsi" w:hAnsiTheme="majorHAnsi"/>
                <w:b/>
                <w:bCs/>
                <w:color w:val="000000"/>
                <w:lang w:val="fr-BE"/>
              </w:rPr>
              <w:t>Description :</w:t>
            </w:r>
            <w:r w:rsidRPr="00881C63">
              <w:rPr>
                <w:rStyle w:val="apple-style-span"/>
                <w:rFonts w:asciiTheme="majorHAnsi" w:hAnsiTheme="majorHAnsi"/>
                <w:b/>
                <w:bCs/>
                <w:color w:val="000000"/>
                <w:lang w:val="fr-BE"/>
              </w:rPr>
              <w:t xml:space="preserve"> </w:t>
            </w:r>
          </w:p>
        </w:tc>
      </w:tr>
    </w:tbl>
    <w:p w14:paraId="58C2A6F7" w14:textId="20F57145" w:rsidR="00DE716F" w:rsidRDefault="00DE716F" w:rsidP="00DE716F"/>
    <w:p w14:paraId="7DB9EC8F" w14:textId="4B270B95" w:rsidR="00881C63" w:rsidRDefault="00881C63" w:rsidP="00890229">
      <w:pPr>
        <w:jc w:val="both"/>
        <w:rPr>
          <w:sz w:val="22"/>
          <w:szCs w:val="22"/>
        </w:rPr>
      </w:pPr>
      <w:r w:rsidRPr="00881C63">
        <w:rPr>
          <w:sz w:val="22"/>
          <w:szCs w:val="22"/>
        </w:rPr>
        <w:t>The aim of this project is to design and develop a functional travel booking website. The website will consist of four pages</w:t>
      </w:r>
      <w:r>
        <w:rPr>
          <w:sz w:val="22"/>
          <w:szCs w:val="22"/>
        </w:rPr>
        <w:t xml:space="preserve"> at least</w:t>
      </w:r>
      <w:r w:rsidRPr="00881C63">
        <w:rPr>
          <w:sz w:val="22"/>
          <w:szCs w:val="22"/>
        </w:rPr>
        <w:t xml:space="preserve"> created using HTML, CSS, JavaScript</w:t>
      </w:r>
      <w:r>
        <w:rPr>
          <w:sz w:val="22"/>
          <w:szCs w:val="22"/>
        </w:rPr>
        <w:t xml:space="preserve"> and</w:t>
      </w:r>
      <w:r w:rsidRPr="00881C63">
        <w:rPr>
          <w:sz w:val="22"/>
          <w:szCs w:val="22"/>
        </w:rPr>
        <w:t xml:space="preserve"> jQuery. The website will allow users to sign in, explore travel options, navigate through the site, and register for an account.</w:t>
      </w:r>
      <w:r w:rsidR="00890229">
        <w:rPr>
          <w:sz w:val="22"/>
          <w:szCs w:val="22"/>
        </w:rPr>
        <w:t xml:space="preserve"> </w:t>
      </w:r>
      <w:r w:rsidRPr="00881C63">
        <w:rPr>
          <w:sz w:val="22"/>
          <w:szCs w:val="22"/>
        </w:rPr>
        <w:t>Below are the detailed descriptions of each page:</w:t>
      </w:r>
    </w:p>
    <w:p w14:paraId="338F0ADB" w14:textId="77777777" w:rsidR="00890229" w:rsidRPr="00890229" w:rsidRDefault="00890229" w:rsidP="00890229">
      <w:pPr>
        <w:jc w:val="both"/>
        <w:rPr>
          <w:sz w:val="22"/>
          <w:szCs w:val="22"/>
        </w:rPr>
      </w:pPr>
    </w:p>
    <w:p w14:paraId="4AFE9950" w14:textId="0EAA68AF" w:rsidR="00A74BAB" w:rsidRPr="0002785A" w:rsidRDefault="00462FA4" w:rsidP="006F1E43">
      <w:pPr>
        <w:spacing w:line="276" w:lineRule="auto"/>
        <w:jc w:val="both"/>
        <w:rPr>
          <w:b/>
          <w:bCs/>
          <w:sz w:val="22"/>
          <w:szCs w:val="22"/>
          <w:u w:val="single"/>
        </w:rPr>
      </w:pPr>
      <w:r w:rsidRPr="0002785A">
        <w:rPr>
          <w:b/>
          <w:bCs/>
          <w:sz w:val="22"/>
          <w:szCs w:val="22"/>
          <w:u w:val="single"/>
        </w:rPr>
        <w:t xml:space="preserve">1. Home </w:t>
      </w:r>
      <w:r w:rsidR="00F63DB4">
        <w:rPr>
          <w:b/>
          <w:bCs/>
          <w:sz w:val="22"/>
          <w:szCs w:val="22"/>
          <w:u w:val="single"/>
        </w:rPr>
        <w:t>Page:</w:t>
      </w:r>
    </w:p>
    <w:p w14:paraId="6625F123" w14:textId="77777777" w:rsidR="00AD2F3A" w:rsidRDefault="00F63DB4" w:rsidP="00AD2F3A">
      <w:pPr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The home page will provide an overview of the website and its services.</w:t>
      </w:r>
    </w:p>
    <w:p w14:paraId="02AE015F" w14:textId="60ACF453" w:rsidR="00F63DB4" w:rsidRPr="00F63DB4" w:rsidRDefault="00F63DB4" w:rsidP="00AD2F3A">
      <w:pPr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Components of the home page include:</w:t>
      </w:r>
    </w:p>
    <w:p w14:paraId="68773DB3" w14:textId="77777777" w:rsidR="00F63DB4" w:rsidRPr="00F63DB4" w:rsidRDefault="00F63DB4" w:rsidP="00F63DB4">
      <w:pPr>
        <w:pStyle w:val="ListParagraph"/>
        <w:numPr>
          <w:ilvl w:val="0"/>
          <w:numId w:val="38"/>
        </w:numPr>
        <w:bidi w:val="0"/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Banner: Eye-catching visuals and welcoming message to engage visitors.</w:t>
      </w:r>
    </w:p>
    <w:p w14:paraId="4186F1F8" w14:textId="77777777" w:rsidR="00F63DB4" w:rsidRPr="00F63DB4" w:rsidRDefault="00F63DB4" w:rsidP="00F63DB4">
      <w:pPr>
        <w:pStyle w:val="ListParagraph"/>
        <w:numPr>
          <w:ilvl w:val="0"/>
          <w:numId w:val="38"/>
        </w:numPr>
        <w:bidi w:val="0"/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Menu: Intuitive navigation with sub-menus to categorize travel options.</w:t>
      </w:r>
    </w:p>
    <w:p w14:paraId="70FD7DD3" w14:textId="77777777" w:rsidR="00F63DB4" w:rsidRPr="00F63DB4" w:rsidRDefault="00F63DB4" w:rsidP="00F63DB4">
      <w:pPr>
        <w:pStyle w:val="ListParagraph"/>
        <w:numPr>
          <w:ilvl w:val="0"/>
          <w:numId w:val="38"/>
        </w:numPr>
        <w:bidi w:val="0"/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Footer: Contact information and links to social media and other relevant pages.</w:t>
      </w:r>
    </w:p>
    <w:p w14:paraId="47D0F379" w14:textId="77777777" w:rsidR="00F63DB4" w:rsidRPr="00F63DB4" w:rsidRDefault="00F63DB4" w:rsidP="00F63DB4">
      <w:pPr>
        <w:pStyle w:val="ListParagraph"/>
        <w:numPr>
          <w:ilvl w:val="0"/>
          <w:numId w:val="38"/>
        </w:numPr>
        <w:bidi w:val="0"/>
        <w:spacing w:after="240" w:line="276" w:lineRule="auto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Contact Us: A section allowing users to reach out for inquiries or assistance.</w:t>
      </w:r>
    </w:p>
    <w:p w14:paraId="61864249" w14:textId="3619517C" w:rsidR="00FC6E65" w:rsidRPr="00F63DB4" w:rsidRDefault="00F63DB4" w:rsidP="00F63DB4">
      <w:pPr>
        <w:pStyle w:val="ListParagraph"/>
        <w:numPr>
          <w:ilvl w:val="0"/>
          <w:numId w:val="38"/>
        </w:numPr>
        <w:bidi w:val="0"/>
        <w:spacing w:after="240" w:line="276" w:lineRule="auto"/>
        <w:jc w:val="both"/>
        <w:rPr>
          <w:bCs/>
          <w:sz w:val="22"/>
          <w:szCs w:val="22"/>
        </w:rPr>
      </w:pPr>
      <w:r w:rsidRPr="00F63DB4">
        <w:rPr>
          <w:bCs/>
          <w:sz w:val="22"/>
          <w:szCs w:val="22"/>
        </w:rPr>
        <w:t>Images and Media: High-quality visuals and animations showcasing popular travel destinations and services.</w:t>
      </w:r>
      <w:r w:rsidR="00462FA4" w:rsidRPr="00F63DB4">
        <w:rPr>
          <w:bCs/>
          <w:sz w:val="22"/>
          <w:szCs w:val="22"/>
        </w:rPr>
        <w:t xml:space="preserve"> </w:t>
      </w:r>
    </w:p>
    <w:p w14:paraId="7925E797" w14:textId="3929ABA3" w:rsidR="00A74BAB" w:rsidRDefault="00677246" w:rsidP="006F1E43">
      <w:pPr>
        <w:spacing w:line="276" w:lineRule="auto"/>
        <w:jc w:val="both"/>
        <w:rPr>
          <w:b/>
          <w:bCs/>
          <w:sz w:val="22"/>
          <w:szCs w:val="22"/>
          <w:u w:val="single"/>
        </w:rPr>
      </w:pPr>
      <w:r w:rsidRPr="0002785A">
        <w:rPr>
          <w:b/>
          <w:bCs/>
          <w:sz w:val="22"/>
          <w:szCs w:val="22"/>
          <w:u w:val="single"/>
        </w:rPr>
        <w:t xml:space="preserve">2. </w:t>
      </w:r>
      <w:r w:rsidR="00A74BAB" w:rsidRPr="00A74BAB">
        <w:rPr>
          <w:b/>
          <w:bCs/>
          <w:sz w:val="22"/>
          <w:szCs w:val="22"/>
          <w:u w:val="single"/>
        </w:rPr>
        <w:t>Dynamic Content Page</w:t>
      </w:r>
      <w:r w:rsidR="00A74BAB">
        <w:rPr>
          <w:b/>
          <w:bCs/>
          <w:sz w:val="22"/>
          <w:szCs w:val="22"/>
          <w:u w:val="single"/>
        </w:rPr>
        <w:t>:</w:t>
      </w:r>
    </w:p>
    <w:p w14:paraId="5F92C140" w14:textId="77777777" w:rsidR="00A74BAB" w:rsidRPr="00A74BAB" w:rsidRDefault="00A74BAB" w:rsidP="00A74BAB">
      <w:pPr>
        <w:spacing w:line="276" w:lineRule="auto"/>
        <w:rPr>
          <w:bCs/>
          <w:sz w:val="22"/>
          <w:szCs w:val="22"/>
        </w:rPr>
      </w:pPr>
      <w:r w:rsidRPr="00A74BAB">
        <w:rPr>
          <w:bCs/>
          <w:sz w:val="22"/>
          <w:szCs w:val="22"/>
        </w:rPr>
        <w:t>This page can be accessed through the menu on the home page and can contain any content related to travel.</w:t>
      </w:r>
    </w:p>
    <w:p w14:paraId="305CD96D" w14:textId="1C0C937D" w:rsidR="00A74BAB" w:rsidRDefault="00A74BAB" w:rsidP="00A74BAB">
      <w:pPr>
        <w:spacing w:line="276" w:lineRule="auto"/>
        <w:jc w:val="both"/>
        <w:rPr>
          <w:bCs/>
          <w:sz w:val="22"/>
          <w:szCs w:val="22"/>
        </w:rPr>
      </w:pPr>
      <w:r w:rsidRPr="00A74BAB">
        <w:rPr>
          <w:bCs/>
          <w:sz w:val="22"/>
          <w:szCs w:val="22"/>
        </w:rPr>
        <w:t>Users can dynamically update a table displayed on this page. They can add, remove, and edit rows as needed. For example, users might input their travel preferences or create a personalized itinerary.</w:t>
      </w:r>
    </w:p>
    <w:p w14:paraId="57E666F2" w14:textId="77777777" w:rsidR="00A74BAB" w:rsidRDefault="00A74BAB" w:rsidP="0002785A">
      <w:pPr>
        <w:spacing w:line="276" w:lineRule="auto"/>
        <w:jc w:val="both"/>
        <w:rPr>
          <w:bCs/>
          <w:sz w:val="22"/>
          <w:szCs w:val="22"/>
        </w:rPr>
      </w:pPr>
    </w:p>
    <w:p w14:paraId="46B953D5" w14:textId="76C42572" w:rsidR="00890229" w:rsidRPr="00890229" w:rsidRDefault="005412CB" w:rsidP="00890229">
      <w:pPr>
        <w:spacing w:line="276" w:lineRule="auto"/>
        <w:jc w:val="both"/>
        <w:rPr>
          <w:b/>
          <w:bCs/>
          <w:sz w:val="22"/>
          <w:szCs w:val="22"/>
          <w:u w:val="single"/>
        </w:rPr>
      </w:pPr>
      <w:r w:rsidRPr="0002785A">
        <w:rPr>
          <w:b/>
          <w:bCs/>
          <w:sz w:val="22"/>
          <w:szCs w:val="22"/>
          <w:u w:val="single"/>
        </w:rPr>
        <w:t>3</w:t>
      </w:r>
      <w:r w:rsidR="007E71CB" w:rsidRPr="0002785A">
        <w:rPr>
          <w:b/>
          <w:bCs/>
          <w:sz w:val="22"/>
          <w:szCs w:val="22"/>
          <w:u w:val="single"/>
        </w:rPr>
        <w:t xml:space="preserve">. </w:t>
      </w:r>
      <w:r w:rsidR="00890229">
        <w:rPr>
          <w:b/>
          <w:bCs/>
          <w:sz w:val="22"/>
          <w:szCs w:val="22"/>
          <w:u w:val="single"/>
        </w:rPr>
        <w:t>Login</w:t>
      </w:r>
      <w:r w:rsidR="00890229" w:rsidRPr="00890229">
        <w:rPr>
          <w:b/>
          <w:bCs/>
          <w:sz w:val="22"/>
          <w:szCs w:val="22"/>
          <w:u w:val="single"/>
        </w:rPr>
        <w:t xml:space="preserve"> Page</w:t>
      </w:r>
      <w:r w:rsidR="00890229">
        <w:rPr>
          <w:b/>
          <w:bCs/>
          <w:sz w:val="22"/>
          <w:szCs w:val="22"/>
          <w:u w:val="single"/>
        </w:rPr>
        <w:t>:</w:t>
      </w:r>
    </w:p>
    <w:p w14:paraId="3E35D80A" w14:textId="77777777" w:rsidR="00890229" w:rsidRPr="00890229" w:rsidRDefault="00890229" w:rsidP="00890229">
      <w:pPr>
        <w:spacing w:line="276" w:lineRule="auto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The login page will prompt users to sign in via their email address, which will be validated for authenticity.</w:t>
      </w:r>
    </w:p>
    <w:p w14:paraId="32ADCA5B" w14:textId="77777777" w:rsidR="00890229" w:rsidRPr="00890229" w:rsidRDefault="00890229" w:rsidP="00890229">
      <w:pPr>
        <w:pStyle w:val="ListParagraph"/>
        <w:numPr>
          <w:ilvl w:val="0"/>
          <w:numId w:val="39"/>
        </w:numPr>
        <w:bidi w:val="0"/>
        <w:spacing w:line="276" w:lineRule="auto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Users must create a password with a minimum of 8 characters, including uppercase and lowercase letters, special characters, and digits to ensure security.</w:t>
      </w:r>
    </w:p>
    <w:p w14:paraId="38A217B4" w14:textId="23472F98" w:rsidR="00890229" w:rsidRDefault="00890229" w:rsidP="00890229">
      <w:pPr>
        <w:pStyle w:val="ListParagraph"/>
        <w:numPr>
          <w:ilvl w:val="0"/>
          <w:numId w:val="39"/>
        </w:numPr>
        <w:bidi w:val="0"/>
        <w:spacing w:line="276" w:lineRule="auto"/>
        <w:jc w:val="both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Upon successful login, users will be directed to the home page.</w:t>
      </w:r>
    </w:p>
    <w:p w14:paraId="101930AC" w14:textId="77777777" w:rsidR="00890229" w:rsidRPr="00890229" w:rsidRDefault="00890229" w:rsidP="00890229">
      <w:pPr>
        <w:pStyle w:val="ListParagraph"/>
        <w:bidi w:val="0"/>
        <w:spacing w:line="276" w:lineRule="auto"/>
        <w:jc w:val="both"/>
        <w:rPr>
          <w:bCs/>
          <w:sz w:val="22"/>
          <w:szCs w:val="22"/>
        </w:rPr>
      </w:pPr>
    </w:p>
    <w:p w14:paraId="09009A5C" w14:textId="77777777" w:rsidR="00890229" w:rsidRDefault="00B247E0" w:rsidP="00890229">
      <w:pPr>
        <w:spacing w:line="276" w:lineRule="auto"/>
        <w:jc w:val="both"/>
        <w:rPr>
          <w:b/>
          <w:bCs/>
          <w:sz w:val="22"/>
          <w:szCs w:val="22"/>
          <w:u w:val="single"/>
        </w:rPr>
      </w:pPr>
      <w:r w:rsidRPr="0002785A">
        <w:rPr>
          <w:b/>
          <w:bCs/>
          <w:sz w:val="22"/>
          <w:szCs w:val="22"/>
          <w:u w:val="single"/>
        </w:rPr>
        <w:t>4</w:t>
      </w:r>
      <w:r w:rsidR="00844701" w:rsidRPr="0002785A">
        <w:rPr>
          <w:b/>
          <w:bCs/>
          <w:sz w:val="22"/>
          <w:szCs w:val="22"/>
          <w:u w:val="single"/>
        </w:rPr>
        <w:t xml:space="preserve">. </w:t>
      </w:r>
      <w:r w:rsidR="00890229" w:rsidRPr="00890229">
        <w:rPr>
          <w:b/>
          <w:bCs/>
          <w:sz w:val="22"/>
          <w:szCs w:val="22"/>
          <w:u w:val="single"/>
        </w:rPr>
        <w:t>Registration Page</w:t>
      </w:r>
    </w:p>
    <w:p w14:paraId="27E7C657" w14:textId="7F632295" w:rsidR="00890229" w:rsidRPr="00890229" w:rsidRDefault="00890229" w:rsidP="00890229">
      <w:pPr>
        <w:spacing w:line="276" w:lineRule="auto"/>
        <w:jc w:val="both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 xml:space="preserve">The registration page will allow new users to create an account following the conditions specified in </w:t>
      </w:r>
      <w:r>
        <w:rPr>
          <w:bCs/>
          <w:sz w:val="22"/>
          <w:szCs w:val="22"/>
        </w:rPr>
        <w:t>login page</w:t>
      </w:r>
      <w:r w:rsidRPr="00890229">
        <w:rPr>
          <w:bCs/>
          <w:sz w:val="22"/>
          <w:szCs w:val="22"/>
        </w:rPr>
        <w:t>.</w:t>
      </w:r>
    </w:p>
    <w:p w14:paraId="01B0AF48" w14:textId="77777777" w:rsidR="00890229" w:rsidRPr="00890229" w:rsidRDefault="00890229" w:rsidP="00890229">
      <w:pPr>
        <w:pStyle w:val="ListParagraph"/>
        <w:numPr>
          <w:ilvl w:val="0"/>
          <w:numId w:val="40"/>
        </w:numPr>
        <w:bidi w:val="0"/>
        <w:spacing w:line="276" w:lineRule="auto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Users will need to provide a valid email address, and the system will validate its authenticity.</w:t>
      </w:r>
    </w:p>
    <w:p w14:paraId="72410F0E" w14:textId="77777777" w:rsidR="00890229" w:rsidRPr="00890229" w:rsidRDefault="00890229" w:rsidP="00890229">
      <w:pPr>
        <w:pStyle w:val="ListParagraph"/>
        <w:numPr>
          <w:ilvl w:val="0"/>
          <w:numId w:val="40"/>
        </w:numPr>
        <w:bidi w:val="0"/>
        <w:spacing w:line="276" w:lineRule="auto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Users must create a secure password following the criteria of at least 8 characters, including uppercase and lowercase letters, special characters, and digits.</w:t>
      </w:r>
    </w:p>
    <w:p w14:paraId="437D4CDD" w14:textId="75DE2D1E" w:rsidR="00FC6E65" w:rsidRPr="00890229" w:rsidRDefault="00890229" w:rsidP="00890229">
      <w:pPr>
        <w:pStyle w:val="ListParagraph"/>
        <w:numPr>
          <w:ilvl w:val="0"/>
          <w:numId w:val="40"/>
        </w:numPr>
        <w:bidi w:val="0"/>
        <w:spacing w:line="276" w:lineRule="auto"/>
        <w:jc w:val="both"/>
        <w:rPr>
          <w:bCs/>
          <w:sz w:val="22"/>
          <w:szCs w:val="22"/>
        </w:rPr>
      </w:pPr>
      <w:r w:rsidRPr="00890229">
        <w:rPr>
          <w:bCs/>
          <w:sz w:val="22"/>
          <w:szCs w:val="22"/>
        </w:rPr>
        <w:t>Upon successful registration, users will be redirected to the login page to access their accounts</w:t>
      </w:r>
      <w:r>
        <w:rPr>
          <w:bCs/>
          <w:sz w:val="22"/>
          <w:szCs w:val="22"/>
        </w:rPr>
        <w:t>.</w:t>
      </w:r>
    </w:p>
    <w:p w14:paraId="0BEEE0B8" w14:textId="3C6BE5BE" w:rsidR="00CA2ADA" w:rsidRPr="00AA6B98" w:rsidRDefault="00CA2ADA" w:rsidP="00AD2F3A">
      <w:pPr>
        <w:rPr>
          <w:b/>
          <w:bCs/>
          <w:i/>
          <w:iCs/>
          <w:sz w:val="28"/>
          <w:szCs w:val="28"/>
        </w:rPr>
      </w:pPr>
    </w:p>
    <w:sectPr w:rsidR="00CA2ADA" w:rsidRPr="00AA6B98" w:rsidSect="00F844A4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080" w:right="1134" w:bottom="1134" w:left="11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266D4" w14:textId="77777777" w:rsidR="00D728F0" w:rsidRDefault="00D728F0">
      <w:r>
        <w:separator/>
      </w:r>
    </w:p>
  </w:endnote>
  <w:endnote w:type="continuationSeparator" w:id="0">
    <w:p w14:paraId="1AAC9EA9" w14:textId="77777777" w:rsidR="00D728F0" w:rsidRDefault="00D728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raditional Arabic">
    <w:panose1 w:val="02020603050405020304"/>
    <w:charset w:val="B2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442610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0159550E" w14:textId="2CE1BBAF" w:rsidR="00A367B9" w:rsidRDefault="00A367B9">
            <w:pPr>
              <w:pStyle w:val="Footer"/>
              <w:jc w:val="center"/>
            </w:pPr>
            <w:r>
              <w:t xml:space="preserve">Page </w:t>
            </w:r>
            <w:r w:rsidR="00DC40B5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C40B5">
              <w:rPr>
                <w:b/>
              </w:rPr>
              <w:fldChar w:fldCharType="separate"/>
            </w:r>
            <w:r w:rsidR="00561AFD">
              <w:rPr>
                <w:b/>
                <w:noProof/>
              </w:rPr>
              <w:t>2</w:t>
            </w:r>
            <w:r w:rsidR="00DC40B5">
              <w:rPr>
                <w:b/>
              </w:rPr>
              <w:fldChar w:fldCharType="end"/>
            </w:r>
            <w:r>
              <w:t xml:space="preserve"> of </w:t>
            </w:r>
            <w:r w:rsidR="00DC40B5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C40B5">
              <w:rPr>
                <w:b/>
              </w:rPr>
              <w:fldChar w:fldCharType="separate"/>
            </w:r>
            <w:r w:rsidR="00561AFD">
              <w:rPr>
                <w:b/>
                <w:noProof/>
              </w:rPr>
              <w:t>3</w:t>
            </w:r>
            <w:r w:rsidR="00DC40B5">
              <w:rPr>
                <w:b/>
              </w:rPr>
              <w:fldChar w:fldCharType="end"/>
            </w:r>
          </w:p>
        </w:sdtContent>
      </w:sdt>
    </w:sdtContent>
  </w:sdt>
  <w:p w14:paraId="5B20A6AB" w14:textId="77777777" w:rsidR="007E5A2B" w:rsidRDefault="007E5A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586814"/>
      <w:docPartObj>
        <w:docPartGallery w:val="Page Numbers (Bottom of Page)"/>
        <w:docPartUnique/>
      </w:docPartObj>
    </w:sdtPr>
    <w:sdtContent>
      <w:sdt>
        <w:sdtPr>
          <w:id w:val="25586813"/>
          <w:docPartObj>
            <w:docPartGallery w:val="Page Numbers (Top of Page)"/>
            <w:docPartUnique/>
          </w:docPartObj>
        </w:sdtPr>
        <w:sdtContent>
          <w:p w14:paraId="2C1ED496" w14:textId="1D2B8EC0" w:rsidR="00D63935" w:rsidRDefault="00D63935">
            <w:pPr>
              <w:pStyle w:val="Footer"/>
              <w:jc w:val="center"/>
            </w:pPr>
            <w:r>
              <w:t xml:space="preserve">Page </w:t>
            </w:r>
            <w:r w:rsidR="00DC40B5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C40B5">
              <w:rPr>
                <w:b/>
              </w:rPr>
              <w:fldChar w:fldCharType="separate"/>
            </w:r>
            <w:r w:rsidR="00561AFD">
              <w:rPr>
                <w:b/>
                <w:noProof/>
              </w:rPr>
              <w:t>1</w:t>
            </w:r>
            <w:r w:rsidR="00DC40B5">
              <w:rPr>
                <w:b/>
              </w:rPr>
              <w:fldChar w:fldCharType="end"/>
            </w:r>
            <w:r>
              <w:t xml:space="preserve"> of </w:t>
            </w:r>
            <w:r w:rsidR="00DC40B5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C40B5">
              <w:rPr>
                <w:b/>
              </w:rPr>
              <w:fldChar w:fldCharType="separate"/>
            </w:r>
            <w:r w:rsidR="00561AFD">
              <w:rPr>
                <w:b/>
                <w:noProof/>
              </w:rPr>
              <w:t>3</w:t>
            </w:r>
            <w:r w:rsidR="00DC40B5">
              <w:rPr>
                <w:b/>
              </w:rPr>
              <w:fldChar w:fldCharType="end"/>
            </w:r>
          </w:p>
        </w:sdtContent>
      </w:sdt>
    </w:sdtContent>
  </w:sdt>
  <w:p w14:paraId="35CE46F3" w14:textId="77777777" w:rsidR="00F844A4" w:rsidRDefault="00F844A4" w:rsidP="00711FE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AAF1E" w14:textId="77777777" w:rsidR="00D728F0" w:rsidRDefault="00D728F0">
      <w:r>
        <w:separator/>
      </w:r>
    </w:p>
  </w:footnote>
  <w:footnote w:type="continuationSeparator" w:id="0">
    <w:p w14:paraId="158853B0" w14:textId="77777777" w:rsidR="00D728F0" w:rsidRDefault="00D728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080C" w14:textId="77777777" w:rsidR="009C2482" w:rsidRDefault="009C2482" w:rsidP="005459A1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7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72" w:type="dxa"/>
        <w:right w:w="115" w:type="dxa"/>
      </w:tblCellMar>
      <w:tblLook w:val="04A0" w:firstRow="1" w:lastRow="0" w:firstColumn="1" w:lastColumn="0" w:noHBand="0" w:noVBand="1"/>
    </w:tblPr>
    <w:tblGrid>
      <w:gridCol w:w="2719"/>
      <w:gridCol w:w="2763"/>
      <w:gridCol w:w="5588"/>
    </w:tblGrid>
    <w:tr w:rsidR="0001634D" w:rsidRPr="00F90C14" w14:paraId="606056EF" w14:textId="77777777" w:rsidTr="0001634D">
      <w:trPr>
        <w:trHeight w:val="527"/>
        <w:jc w:val="center"/>
      </w:trPr>
      <w:tc>
        <w:tcPr>
          <w:tcW w:w="1228" w:type="pct"/>
          <w:vMerge w:val="restart"/>
          <w:shd w:val="clear" w:color="auto" w:fill="auto"/>
        </w:tcPr>
        <w:p w14:paraId="4EB491F3" w14:textId="77777777" w:rsidR="0001634D" w:rsidRPr="003B2310" w:rsidRDefault="0001634D" w:rsidP="0001634D">
          <w:pPr>
            <w:pStyle w:val="Header"/>
            <w:tabs>
              <w:tab w:val="right" w:pos="9106"/>
            </w:tabs>
            <w:rPr>
              <w:rFonts w:asciiTheme="majorHAnsi" w:eastAsia="Times New Roman" w:hAnsiTheme="majorHAnsi" w:cs="Traditional Arabic"/>
              <w:b/>
              <w:bCs/>
              <w:sz w:val="2"/>
              <w:szCs w:val="2"/>
              <w:lang w:val="fr-FR" w:eastAsia="fr-FR"/>
            </w:rPr>
          </w:pPr>
          <w:r w:rsidRPr="003B2310">
            <w:rPr>
              <w:rFonts w:asciiTheme="majorHAnsi" w:hAnsiTheme="majorHAnsi"/>
              <w:noProof/>
              <w:sz w:val="2"/>
              <w:szCs w:val="2"/>
            </w:rPr>
            <w:drawing>
              <wp:anchor distT="0" distB="0" distL="114300" distR="114300" simplePos="0" relativeHeight="251662336" behindDoc="0" locked="0" layoutInCell="1" allowOverlap="1" wp14:anchorId="69CF875C" wp14:editId="5988C3FD">
                <wp:simplePos x="0" y="0"/>
                <wp:positionH relativeFrom="column">
                  <wp:posOffset>-21590</wp:posOffset>
                </wp:positionH>
                <wp:positionV relativeFrom="paragraph">
                  <wp:posOffset>31750</wp:posOffset>
                </wp:positionV>
                <wp:extent cx="1607185" cy="561975"/>
                <wp:effectExtent l="0" t="0" r="0" b="0"/>
                <wp:wrapSquare wrapText="bothSides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07185" cy="5619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772" w:type="pct"/>
          <w:gridSpan w:val="2"/>
          <w:shd w:val="clear" w:color="auto" w:fill="auto"/>
          <w:vAlign w:val="center"/>
        </w:tcPr>
        <w:p w14:paraId="004FF52B" w14:textId="77777777" w:rsidR="0001634D" w:rsidRPr="0037734F" w:rsidRDefault="0001634D" w:rsidP="0001634D">
          <w:pPr>
            <w:pStyle w:val="Header"/>
            <w:tabs>
              <w:tab w:val="right" w:pos="9106"/>
            </w:tabs>
            <w:spacing w:line="360" w:lineRule="auto"/>
            <w:jc w:val="right"/>
            <w:rPr>
              <w:rFonts w:asciiTheme="majorHAnsi" w:eastAsia="Times New Roman" w:hAnsiTheme="majorHAnsi" w:cs="Traditional Arabic"/>
              <w:sz w:val="8"/>
              <w:szCs w:val="8"/>
              <w:lang w:val="fr-FR" w:eastAsia="fr-FR"/>
            </w:rPr>
          </w:pPr>
        </w:p>
        <w:p w14:paraId="5C554208" w14:textId="77777777" w:rsidR="0001634D" w:rsidRPr="00916C9E" w:rsidRDefault="0001634D" w:rsidP="0001634D">
          <w:pPr>
            <w:pStyle w:val="Header"/>
            <w:tabs>
              <w:tab w:val="right" w:pos="9106"/>
            </w:tabs>
            <w:jc w:val="right"/>
            <w:rPr>
              <w:rFonts w:asciiTheme="majorHAnsi" w:eastAsia="Times New Roman" w:hAnsiTheme="majorHAnsi" w:cs="Traditional Arabic"/>
              <w:lang w:eastAsia="fr-FR"/>
            </w:rPr>
          </w:pPr>
          <w:r w:rsidRPr="00E9450C">
            <w:rPr>
              <w:rFonts w:asciiTheme="majorHAnsi" w:eastAsia="Times New Roman" w:hAnsiTheme="majorHAnsi" w:cs="Traditional Arabic"/>
              <w:lang w:eastAsia="fr-FR"/>
            </w:rPr>
            <w:t>Faculty</w:t>
          </w:r>
          <w:r w:rsidRPr="00916C9E">
            <w:rPr>
              <w:rFonts w:asciiTheme="majorHAnsi" w:eastAsia="Times New Roman" w:hAnsiTheme="majorHAnsi" w:cs="Traditional Arabic"/>
              <w:lang w:eastAsia="fr-FR"/>
            </w:rPr>
            <w:t xml:space="preserve"> of Engineering</w:t>
          </w:r>
        </w:p>
        <w:p w14:paraId="5B4AD1D2" w14:textId="4DD30758" w:rsidR="00E9450C" w:rsidRPr="00916C9E" w:rsidRDefault="00E9450C" w:rsidP="0001634D">
          <w:pPr>
            <w:pStyle w:val="Header"/>
            <w:tabs>
              <w:tab w:val="right" w:pos="9106"/>
            </w:tabs>
            <w:jc w:val="right"/>
            <w:rPr>
              <w:rFonts w:asciiTheme="majorHAnsi" w:eastAsia="Times New Roman" w:hAnsiTheme="majorHAnsi" w:cs="Traditional Arabic"/>
              <w:sz w:val="28"/>
              <w:szCs w:val="28"/>
              <w:lang w:eastAsia="fr-FR"/>
            </w:rPr>
          </w:pPr>
          <w:r w:rsidRPr="00916C9E">
            <w:rPr>
              <w:rFonts w:asciiTheme="majorHAnsi" w:eastAsia="Times New Roman" w:hAnsiTheme="majorHAnsi" w:cs="Traditional Arabic"/>
              <w:lang w:eastAsia="fr-FR"/>
            </w:rPr>
            <w:t xml:space="preserve">Computer Science </w:t>
          </w:r>
          <w:r w:rsidRPr="00E9450C">
            <w:rPr>
              <w:rFonts w:asciiTheme="majorHAnsi" w:eastAsia="Times New Roman" w:hAnsiTheme="majorHAnsi" w:cs="Traditional Arabic"/>
              <w:lang w:eastAsia="fr-FR"/>
            </w:rPr>
            <w:t>Department</w:t>
          </w:r>
        </w:p>
      </w:tc>
    </w:tr>
    <w:tr w:rsidR="0001634D" w:rsidRPr="0084565F" w14:paraId="111D6626" w14:textId="77777777" w:rsidTr="0001634D">
      <w:trPr>
        <w:trHeight w:val="475"/>
        <w:jc w:val="center"/>
      </w:trPr>
      <w:tc>
        <w:tcPr>
          <w:tcW w:w="1228" w:type="pct"/>
          <w:vMerge/>
          <w:shd w:val="clear" w:color="auto" w:fill="auto"/>
          <w:vAlign w:val="center"/>
        </w:tcPr>
        <w:p w14:paraId="6AF40595" w14:textId="77777777" w:rsidR="0001634D" w:rsidRPr="00916C9E" w:rsidRDefault="0001634D" w:rsidP="0001634D">
          <w:pPr>
            <w:tabs>
              <w:tab w:val="right" w:pos="9106"/>
            </w:tabs>
            <w:spacing w:line="276" w:lineRule="auto"/>
            <w:jc w:val="right"/>
            <w:rPr>
              <w:rFonts w:asciiTheme="majorHAnsi" w:eastAsia="Times New Roman" w:hAnsiTheme="majorHAnsi" w:cs="Traditional Arabic"/>
              <w:i/>
              <w:iCs/>
              <w:sz w:val="28"/>
              <w:szCs w:val="28"/>
              <w:lang w:eastAsia="fr-FR"/>
            </w:rPr>
          </w:pPr>
        </w:p>
      </w:tc>
      <w:tc>
        <w:tcPr>
          <w:tcW w:w="3772" w:type="pct"/>
          <w:gridSpan w:val="2"/>
          <w:shd w:val="clear" w:color="auto" w:fill="auto"/>
          <w:vAlign w:val="center"/>
        </w:tcPr>
        <w:p w14:paraId="2E872183" w14:textId="60682E76" w:rsidR="0001634D" w:rsidRPr="0084565F" w:rsidRDefault="0001634D" w:rsidP="003A4A83">
          <w:pPr>
            <w:tabs>
              <w:tab w:val="right" w:pos="9106"/>
            </w:tabs>
            <w:spacing w:line="276" w:lineRule="auto"/>
            <w:jc w:val="right"/>
            <w:rPr>
              <w:rFonts w:asciiTheme="majorHAnsi" w:eastAsia="Times New Roman" w:hAnsiTheme="majorHAnsi" w:cs="Traditional Arabic"/>
              <w:i/>
              <w:iCs/>
              <w:sz w:val="28"/>
              <w:szCs w:val="28"/>
              <w:lang w:val="fr-FR" w:eastAsia="fr-FR"/>
            </w:rPr>
          </w:pPr>
          <w:r w:rsidRPr="00916C9E">
            <w:rPr>
              <w:rFonts w:asciiTheme="majorHAnsi" w:eastAsia="Times New Roman" w:hAnsiTheme="majorHAnsi" w:cs="Traditional Arabic"/>
              <w:sz w:val="28"/>
              <w:szCs w:val="28"/>
              <w:lang w:eastAsia="fr-FR"/>
            </w:rPr>
            <w:t xml:space="preserve">                                                            </w:t>
          </w:r>
          <w:r w:rsidR="007C2135" w:rsidRPr="00916C9E">
            <w:rPr>
              <w:rFonts w:asciiTheme="majorHAnsi" w:eastAsia="Times New Roman" w:hAnsiTheme="majorHAnsi" w:cs="Traditional Arabic"/>
              <w:sz w:val="28"/>
              <w:szCs w:val="28"/>
              <w:lang w:eastAsia="fr-FR"/>
            </w:rPr>
            <w:t xml:space="preserve">             </w:t>
          </w:r>
          <w:r w:rsidR="003A4A83">
            <w:rPr>
              <w:rFonts w:asciiTheme="majorHAnsi" w:eastAsia="Times New Roman" w:hAnsiTheme="majorHAnsi" w:cs="Traditional Arabic"/>
              <w:sz w:val="28"/>
              <w:szCs w:val="28"/>
              <w:lang w:eastAsia="fr-FR"/>
            </w:rPr>
            <w:t xml:space="preserve">Project </w:t>
          </w:r>
          <w:r w:rsidR="003A4A83">
            <w:rPr>
              <w:rFonts w:asciiTheme="majorHAnsi" w:eastAsia="Times New Roman" w:hAnsiTheme="majorHAnsi" w:cs="Traditional Arabic"/>
              <w:sz w:val="28"/>
              <w:szCs w:val="28"/>
              <w:lang w:val="fr-FR" w:eastAsia="fr-FR"/>
            </w:rPr>
            <w:t>2022</w:t>
          </w:r>
          <w:r>
            <w:rPr>
              <w:rFonts w:asciiTheme="majorHAnsi" w:eastAsia="Times New Roman" w:hAnsiTheme="majorHAnsi" w:cs="Traditional Arabic"/>
              <w:sz w:val="28"/>
              <w:szCs w:val="28"/>
              <w:lang w:val="fr-FR" w:eastAsia="fr-FR"/>
            </w:rPr>
            <w:t>-20</w:t>
          </w:r>
          <w:r w:rsidR="007C2135">
            <w:rPr>
              <w:rFonts w:asciiTheme="majorHAnsi" w:eastAsia="Times New Roman" w:hAnsiTheme="majorHAnsi" w:cs="Traditional Arabic"/>
              <w:sz w:val="28"/>
              <w:szCs w:val="28"/>
              <w:lang w:val="fr-FR" w:eastAsia="fr-FR"/>
            </w:rPr>
            <w:t>2</w:t>
          </w:r>
          <w:r w:rsidR="00A1261F">
            <w:rPr>
              <w:rFonts w:asciiTheme="majorHAnsi" w:eastAsia="Times New Roman" w:hAnsiTheme="majorHAnsi" w:cs="Traditional Arabic"/>
              <w:sz w:val="28"/>
              <w:szCs w:val="28"/>
              <w:lang w:val="fr-FR" w:eastAsia="fr-FR"/>
            </w:rPr>
            <w:t>3</w:t>
          </w:r>
        </w:p>
      </w:tc>
    </w:tr>
    <w:tr w:rsidR="0001634D" w:rsidRPr="0001634D" w14:paraId="6CD663EB" w14:textId="77777777" w:rsidTr="0001634D">
      <w:trPr>
        <w:trHeight w:val="396"/>
        <w:jc w:val="center"/>
      </w:trPr>
      <w:tc>
        <w:tcPr>
          <w:tcW w:w="5000" w:type="pct"/>
          <w:gridSpan w:val="3"/>
          <w:shd w:val="clear" w:color="auto" w:fill="auto"/>
        </w:tcPr>
        <w:p w14:paraId="2FE48531" w14:textId="34DB6827" w:rsidR="0001634D" w:rsidRPr="0001634D" w:rsidRDefault="003A4A83" w:rsidP="004131EC">
          <w:pPr>
            <w:pStyle w:val="Header"/>
            <w:tabs>
              <w:tab w:val="right" w:pos="9106"/>
            </w:tabs>
            <w:jc w:val="center"/>
            <w:rPr>
              <w:rFonts w:asciiTheme="majorHAnsi" w:eastAsia="Times New Roman" w:hAnsiTheme="majorHAnsi" w:cs="Traditional Arabic"/>
              <w:b/>
              <w:bCs/>
              <w:lang w:eastAsia="fr-FR"/>
            </w:rPr>
          </w:pPr>
          <w:r w:rsidRPr="003A4A83">
            <w:rPr>
              <w:rFonts w:asciiTheme="majorHAnsi" w:eastAsia="Times New Roman" w:hAnsiTheme="majorHAnsi" w:cs="Traditional Arabic"/>
              <w:b/>
              <w:bCs/>
              <w:i/>
              <w:iCs/>
              <w:sz w:val="32"/>
              <w:szCs w:val="32"/>
              <w:lang w:eastAsia="fr-FR"/>
            </w:rPr>
            <w:t>Web Development 1- PROG 322</w:t>
          </w:r>
        </w:p>
      </w:tc>
    </w:tr>
    <w:tr w:rsidR="0001634D" w:rsidRPr="00F90C14" w14:paraId="5F5F65C1" w14:textId="77777777" w:rsidTr="0001634D">
      <w:trPr>
        <w:trHeight w:val="396"/>
        <w:jc w:val="center"/>
      </w:trPr>
      <w:tc>
        <w:tcPr>
          <w:tcW w:w="2476" w:type="pct"/>
          <w:gridSpan w:val="2"/>
          <w:tcBorders>
            <w:bottom w:val="single" w:sz="4" w:space="0" w:color="auto"/>
          </w:tcBorders>
          <w:shd w:val="clear" w:color="auto" w:fill="auto"/>
        </w:tcPr>
        <w:p w14:paraId="77C41445" w14:textId="77777777" w:rsidR="0001634D" w:rsidRPr="0001634D" w:rsidRDefault="0001634D" w:rsidP="0001634D">
          <w:pPr>
            <w:pStyle w:val="Header"/>
            <w:tabs>
              <w:tab w:val="left" w:pos="1066"/>
            </w:tabs>
            <w:rPr>
              <w:rFonts w:asciiTheme="majorHAnsi" w:hAnsiTheme="majorHAnsi" w:cs="Times New Roman"/>
              <w:sz w:val="20"/>
              <w:szCs w:val="20"/>
            </w:rPr>
          </w:pPr>
        </w:p>
        <w:p w14:paraId="384A9C78" w14:textId="5CCA0C4C" w:rsidR="0001634D" w:rsidRPr="00EF2DF4" w:rsidRDefault="0001634D" w:rsidP="00EF2DF4">
          <w:pPr>
            <w:pStyle w:val="Header"/>
            <w:tabs>
              <w:tab w:val="left" w:pos="1066"/>
            </w:tabs>
            <w:rPr>
              <w:rFonts w:asciiTheme="majorHAnsi" w:hAnsiTheme="majorHAnsi" w:cs="Times New Roman"/>
              <w:sz w:val="20"/>
              <w:szCs w:val="20"/>
            </w:rPr>
          </w:pPr>
          <w:proofErr w:type="gramStart"/>
          <w:r w:rsidRPr="00EF2DF4">
            <w:rPr>
              <w:rFonts w:asciiTheme="majorHAnsi" w:hAnsiTheme="majorHAnsi" w:cs="Times New Roman"/>
              <w:sz w:val="20"/>
              <w:szCs w:val="20"/>
            </w:rPr>
            <w:t>Ref. :</w:t>
          </w:r>
          <w:proofErr w:type="gramEnd"/>
          <w:r w:rsidRPr="00EF2DF4">
            <w:rPr>
              <w:rFonts w:asciiTheme="majorHAnsi" w:hAnsiTheme="majorHAnsi" w:cs="Times New Roman"/>
              <w:sz w:val="20"/>
              <w:szCs w:val="20"/>
            </w:rPr>
            <w:t> </w:t>
          </w:r>
          <w:r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>(r</w:t>
          </w:r>
          <w:r w:rsidR="00EF2DF4"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>eserved</w:t>
          </w:r>
          <w:r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 xml:space="preserve"> </w:t>
          </w:r>
          <w:r w:rsidR="00EF2DF4"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 xml:space="preserve">to the </w:t>
          </w:r>
          <w:r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>administration)</w:t>
          </w:r>
        </w:p>
        <w:p w14:paraId="216175BF" w14:textId="182FE6F9" w:rsidR="0001634D" w:rsidRPr="00A51AFA" w:rsidRDefault="0001634D" w:rsidP="0001634D">
          <w:pPr>
            <w:pStyle w:val="Header"/>
            <w:tabs>
              <w:tab w:val="right" w:pos="9106"/>
            </w:tabs>
            <w:rPr>
              <w:rFonts w:asciiTheme="majorHAnsi" w:hAnsiTheme="majorHAnsi" w:cs="Times New Roman"/>
              <w:sz w:val="20"/>
              <w:szCs w:val="20"/>
            </w:rPr>
          </w:pPr>
          <w:proofErr w:type="gramStart"/>
          <w:r w:rsidRPr="00A51AFA">
            <w:rPr>
              <w:rFonts w:asciiTheme="majorHAnsi" w:hAnsiTheme="majorHAnsi" w:cs="Times New Roman"/>
              <w:sz w:val="20"/>
              <w:szCs w:val="20"/>
            </w:rPr>
            <w:t>Date :</w:t>
          </w:r>
          <w:proofErr w:type="gramEnd"/>
          <w:r w:rsidRPr="00A51AFA">
            <w:rPr>
              <w:rFonts w:asciiTheme="majorHAnsi" w:hAnsiTheme="majorHAnsi" w:cs="Times New Roman"/>
              <w:sz w:val="20"/>
              <w:szCs w:val="20"/>
            </w:rPr>
            <w:t xml:space="preserve"> </w:t>
          </w:r>
          <w:r w:rsidRPr="00A51AFA">
            <w:rPr>
              <w:rFonts w:asciiTheme="majorHAnsi" w:hAnsiTheme="majorHAnsi" w:cs="Times New Roman"/>
              <w:i/>
              <w:iCs/>
              <w:sz w:val="20"/>
              <w:szCs w:val="20"/>
            </w:rPr>
            <w:t>(</w:t>
          </w:r>
          <w:r w:rsidR="00EF2DF4" w:rsidRPr="00EF2DF4">
            <w:rPr>
              <w:rFonts w:asciiTheme="majorHAnsi" w:hAnsiTheme="majorHAnsi" w:cs="Times New Roman"/>
              <w:i/>
              <w:iCs/>
              <w:sz w:val="20"/>
              <w:szCs w:val="20"/>
            </w:rPr>
            <w:t>reserved to the administration</w:t>
          </w:r>
          <w:r w:rsidRPr="00A51AFA">
            <w:rPr>
              <w:rFonts w:asciiTheme="majorHAnsi" w:hAnsiTheme="majorHAnsi" w:cs="Times New Roman"/>
              <w:i/>
              <w:iCs/>
              <w:sz w:val="20"/>
              <w:szCs w:val="20"/>
            </w:rPr>
            <w:t>)</w:t>
          </w:r>
        </w:p>
      </w:tc>
      <w:tc>
        <w:tcPr>
          <w:tcW w:w="2524" w:type="pct"/>
          <w:tcBorders>
            <w:bottom w:val="single" w:sz="4" w:space="0" w:color="auto"/>
          </w:tcBorders>
          <w:shd w:val="clear" w:color="auto" w:fill="auto"/>
        </w:tcPr>
        <w:p w14:paraId="0A2F9B24" w14:textId="1803098F" w:rsidR="0001634D" w:rsidRPr="0001224A" w:rsidRDefault="0001634D" w:rsidP="00F26E92">
          <w:pPr>
            <w:pStyle w:val="Header"/>
            <w:tabs>
              <w:tab w:val="right" w:pos="9106"/>
            </w:tabs>
            <w:jc w:val="right"/>
            <w:rPr>
              <w:rFonts w:asciiTheme="majorHAnsi" w:eastAsia="Times New Roman" w:hAnsiTheme="majorHAnsi" w:cs="Traditional Arabic"/>
              <w:b/>
              <w:bCs/>
              <w:i/>
              <w:iCs/>
              <w:sz w:val="32"/>
              <w:szCs w:val="32"/>
              <w:lang w:eastAsia="fr-FR"/>
            </w:rPr>
          </w:pPr>
        </w:p>
      </w:tc>
    </w:tr>
  </w:tbl>
  <w:p w14:paraId="2FC22076" w14:textId="77777777" w:rsidR="00D63935" w:rsidRPr="0001224A" w:rsidRDefault="00D639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18B3"/>
    <w:multiLevelType w:val="hybridMultilevel"/>
    <w:tmpl w:val="3DD4790C"/>
    <w:lvl w:ilvl="0" w:tplc="747E77F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00D2F"/>
    <w:multiLevelType w:val="hybridMultilevel"/>
    <w:tmpl w:val="0DC80E6E"/>
    <w:lvl w:ilvl="0" w:tplc="943403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A716E"/>
    <w:multiLevelType w:val="hybridMultilevel"/>
    <w:tmpl w:val="598481AA"/>
    <w:lvl w:ilvl="0" w:tplc="2C08928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830D73"/>
    <w:multiLevelType w:val="hybridMultilevel"/>
    <w:tmpl w:val="3B129A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456C01"/>
    <w:multiLevelType w:val="hybridMultilevel"/>
    <w:tmpl w:val="4568F1BA"/>
    <w:lvl w:ilvl="0" w:tplc="AEEABC8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7D13F4"/>
    <w:multiLevelType w:val="hybridMultilevel"/>
    <w:tmpl w:val="4906D5C2"/>
    <w:lvl w:ilvl="0" w:tplc="AAE0D7E6">
      <w:start w:val="1"/>
      <w:numFmt w:val="lowerLetter"/>
      <w:lvlText w:val="%1-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97963EF"/>
    <w:multiLevelType w:val="hybridMultilevel"/>
    <w:tmpl w:val="328EF330"/>
    <w:lvl w:ilvl="0" w:tplc="D1E6028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F47447"/>
    <w:multiLevelType w:val="hybridMultilevel"/>
    <w:tmpl w:val="D284D272"/>
    <w:lvl w:ilvl="0" w:tplc="1C486B40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3385EF8"/>
    <w:multiLevelType w:val="hybridMultilevel"/>
    <w:tmpl w:val="846A4098"/>
    <w:lvl w:ilvl="0" w:tplc="8CFC3EB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BD319F"/>
    <w:multiLevelType w:val="hybridMultilevel"/>
    <w:tmpl w:val="7B38B644"/>
    <w:lvl w:ilvl="0" w:tplc="4FE20F3A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878F2"/>
    <w:multiLevelType w:val="hybridMultilevel"/>
    <w:tmpl w:val="45903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86751"/>
    <w:multiLevelType w:val="hybridMultilevel"/>
    <w:tmpl w:val="CFD81E7A"/>
    <w:lvl w:ilvl="0" w:tplc="9926C40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10B7"/>
    <w:multiLevelType w:val="hybridMultilevel"/>
    <w:tmpl w:val="983E170C"/>
    <w:lvl w:ilvl="0" w:tplc="8BC442F2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822F6F"/>
    <w:multiLevelType w:val="hybridMultilevel"/>
    <w:tmpl w:val="E41468B6"/>
    <w:lvl w:ilvl="0" w:tplc="29A637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E67A6"/>
    <w:multiLevelType w:val="hybridMultilevel"/>
    <w:tmpl w:val="13CE258C"/>
    <w:lvl w:ilvl="0" w:tplc="33221AC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823F1"/>
    <w:multiLevelType w:val="hybridMultilevel"/>
    <w:tmpl w:val="AA867F42"/>
    <w:lvl w:ilvl="0" w:tplc="DAF69D8E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D449B"/>
    <w:multiLevelType w:val="hybridMultilevel"/>
    <w:tmpl w:val="7C22B3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2321D"/>
    <w:multiLevelType w:val="hybridMultilevel"/>
    <w:tmpl w:val="2EA618D4"/>
    <w:lvl w:ilvl="0" w:tplc="0D7CCA5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C5F36"/>
    <w:multiLevelType w:val="hybridMultilevel"/>
    <w:tmpl w:val="C1D230EE"/>
    <w:lvl w:ilvl="0" w:tplc="81C26852">
      <w:start w:val="1"/>
      <w:numFmt w:val="lowerLetter"/>
      <w:lvlText w:val="%1."/>
      <w:lvlJc w:val="left"/>
      <w:pPr>
        <w:ind w:left="720" w:hanging="360"/>
      </w:pPr>
      <w:rPr>
        <w:rFonts w:asciiTheme="majorHAnsi" w:eastAsia="Calibr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950E73"/>
    <w:multiLevelType w:val="hybridMultilevel"/>
    <w:tmpl w:val="11485EB8"/>
    <w:lvl w:ilvl="0" w:tplc="7AF2FE9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1B38CE"/>
    <w:multiLevelType w:val="hybridMultilevel"/>
    <w:tmpl w:val="DF44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606F1"/>
    <w:multiLevelType w:val="hybridMultilevel"/>
    <w:tmpl w:val="13ECC8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5325454"/>
    <w:multiLevelType w:val="hybridMultilevel"/>
    <w:tmpl w:val="C5DC017E"/>
    <w:lvl w:ilvl="0" w:tplc="943403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F50EF"/>
    <w:multiLevelType w:val="hybridMultilevel"/>
    <w:tmpl w:val="F11A33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225834"/>
    <w:multiLevelType w:val="hybridMultilevel"/>
    <w:tmpl w:val="C1D230EE"/>
    <w:lvl w:ilvl="0" w:tplc="81C26852">
      <w:start w:val="1"/>
      <w:numFmt w:val="lowerLetter"/>
      <w:lvlText w:val="%1."/>
      <w:lvlJc w:val="left"/>
      <w:pPr>
        <w:ind w:left="720" w:hanging="360"/>
      </w:pPr>
      <w:rPr>
        <w:rFonts w:asciiTheme="majorHAnsi" w:eastAsia="Calibr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EA77F0"/>
    <w:multiLevelType w:val="hybridMultilevel"/>
    <w:tmpl w:val="1C2AC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8D03FC"/>
    <w:multiLevelType w:val="hybridMultilevel"/>
    <w:tmpl w:val="2488FC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C00AEC"/>
    <w:multiLevelType w:val="hybridMultilevel"/>
    <w:tmpl w:val="26724A84"/>
    <w:lvl w:ilvl="0" w:tplc="1F68604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1725A7"/>
    <w:multiLevelType w:val="hybridMultilevel"/>
    <w:tmpl w:val="C1D230EE"/>
    <w:lvl w:ilvl="0" w:tplc="81C26852">
      <w:start w:val="1"/>
      <w:numFmt w:val="lowerLetter"/>
      <w:lvlText w:val="%1."/>
      <w:lvlJc w:val="left"/>
      <w:pPr>
        <w:ind w:left="720" w:hanging="360"/>
      </w:pPr>
      <w:rPr>
        <w:rFonts w:asciiTheme="majorHAnsi" w:eastAsia="Calibri" w:hAnsiTheme="majorHAnsi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424397"/>
    <w:multiLevelType w:val="hybridMultilevel"/>
    <w:tmpl w:val="4386FE9E"/>
    <w:lvl w:ilvl="0" w:tplc="BC86D948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AA2D5A"/>
    <w:multiLevelType w:val="hybridMultilevel"/>
    <w:tmpl w:val="5B7E452C"/>
    <w:lvl w:ilvl="0" w:tplc="83C469F6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94DCE"/>
    <w:multiLevelType w:val="hybridMultilevel"/>
    <w:tmpl w:val="CC32360E"/>
    <w:lvl w:ilvl="0" w:tplc="CABE580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6B2F3A"/>
    <w:multiLevelType w:val="hybridMultilevel"/>
    <w:tmpl w:val="986AB5B8"/>
    <w:lvl w:ilvl="0" w:tplc="EFECCCE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4D3052"/>
    <w:multiLevelType w:val="hybridMultilevel"/>
    <w:tmpl w:val="D71CD122"/>
    <w:lvl w:ilvl="0" w:tplc="CCB2475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242962"/>
    <w:multiLevelType w:val="hybridMultilevel"/>
    <w:tmpl w:val="5BBE1EA2"/>
    <w:lvl w:ilvl="0" w:tplc="8F1A4A0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C09712A"/>
    <w:multiLevelType w:val="hybridMultilevel"/>
    <w:tmpl w:val="AF6A1808"/>
    <w:lvl w:ilvl="0" w:tplc="F3A45E72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020C9D"/>
    <w:multiLevelType w:val="hybridMultilevel"/>
    <w:tmpl w:val="CDF4B7D6"/>
    <w:lvl w:ilvl="0" w:tplc="AFCEDF08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7D707C"/>
    <w:multiLevelType w:val="hybridMultilevel"/>
    <w:tmpl w:val="D8D61EF2"/>
    <w:lvl w:ilvl="0" w:tplc="D8FAB0E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DC37B2"/>
    <w:multiLevelType w:val="hybridMultilevel"/>
    <w:tmpl w:val="90B861D0"/>
    <w:lvl w:ilvl="0" w:tplc="881E549E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AAC5FBD"/>
    <w:multiLevelType w:val="hybridMultilevel"/>
    <w:tmpl w:val="AB266C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9011907">
    <w:abstractNumId w:val="5"/>
  </w:num>
  <w:num w:numId="2" w16cid:durableId="1147895734">
    <w:abstractNumId w:val="0"/>
  </w:num>
  <w:num w:numId="3" w16cid:durableId="1187986178">
    <w:abstractNumId w:val="29"/>
  </w:num>
  <w:num w:numId="4" w16cid:durableId="617101432">
    <w:abstractNumId w:val="8"/>
  </w:num>
  <w:num w:numId="5" w16cid:durableId="2097239497">
    <w:abstractNumId w:val="2"/>
  </w:num>
  <w:num w:numId="6" w16cid:durableId="1900483360">
    <w:abstractNumId w:val="4"/>
  </w:num>
  <w:num w:numId="7" w16cid:durableId="984119065">
    <w:abstractNumId w:val="31"/>
  </w:num>
  <w:num w:numId="8" w16cid:durableId="364792008">
    <w:abstractNumId w:val="32"/>
  </w:num>
  <w:num w:numId="9" w16cid:durableId="93937344">
    <w:abstractNumId w:val="26"/>
  </w:num>
  <w:num w:numId="10" w16cid:durableId="1565220919">
    <w:abstractNumId w:val="21"/>
  </w:num>
  <w:num w:numId="11" w16cid:durableId="1492521461">
    <w:abstractNumId w:val="15"/>
  </w:num>
  <w:num w:numId="12" w16cid:durableId="456534567">
    <w:abstractNumId w:val="38"/>
  </w:num>
  <w:num w:numId="13" w16cid:durableId="948506457">
    <w:abstractNumId w:val="36"/>
  </w:num>
  <w:num w:numId="14" w16cid:durableId="1720124135">
    <w:abstractNumId w:val="19"/>
  </w:num>
  <w:num w:numId="15" w16cid:durableId="1538621355">
    <w:abstractNumId w:val="37"/>
  </w:num>
  <w:num w:numId="16" w16cid:durableId="902445746">
    <w:abstractNumId w:val="35"/>
  </w:num>
  <w:num w:numId="17" w16cid:durableId="321397101">
    <w:abstractNumId w:val="14"/>
  </w:num>
  <w:num w:numId="18" w16cid:durableId="985939454">
    <w:abstractNumId w:val="11"/>
  </w:num>
  <w:num w:numId="19" w16cid:durableId="2135369367">
    <w:abstractNumId w:val="6"/>
  </w:num>
  <w:num w:numId="20" w16cid:durableId="1218278514">
    <w:abstractNumId w:val="33"/>
  </w:num>
  <w:num w:numId="21" w16cid:durableId="677002280">
    <w:abstractNumId w:val="17"/>
  </w:num>
  <w:num w:numId="22" w16cid:durableId="704066778">
    <w:abstractNumId w:val="9"/>
  </w:num>
  <w:num w:numId="23" w16cid:durableId="1603806229">
    <w:abstractNumId w:val="27"/>
  </w:num>
  <w:num w:numId="24" w16cid:durableId="1526554385">
    <w:abstractNumId w:val="16"/>
  </w:num>
  <w:num w:numId="25" w16cid:durableId="914558442">
    <w:abstractNumId w:val="3"/>
  </w:num>
  <w:num w:numId="26" w16cid:durableId="73867489">
    <w:abstractNumId w:val="23"/>
  </w:num>
  <w:num w:numId="27" w16cid:durableId="1492599195">
    <w:abstractNumId w:val="13"/>
  </w:num>
  <w:num w:numId="28" w16cid:durableId="430206237">
    <w:abstractNumId w:val="30"/>
  </w:num>
  <w:num w:numId="29" w16cid:durableId="272515465">
    <w:abstractNumId w:val="39"/>
  </w:num>
  <w:num w:numId="30" w16cid:durableId="1324507914">
    <w:abstractNumId w:val="7"/>
  </w:num>
  <w:num w:numId="31" w16cid:durableId="1595821184">
    <w:abstractNumId w:val="18"/>
  </w:num>
  <w:num w:numId="32" w16cid:durableId="225456243">
    <w:abstractNumId w:val="24"/>
  </w:num>
  <w:num w:numId="33" w16cid:durableId="41171902">
    <w:abstractNumId w:val="28"/>
  </w:num>
  <w:num w:numId="34" w16cid:durableId="2003386768">
    <w:abstractNumId w:val="34"/>
  </w:num>
  <w:num w:numId="35" w16cid:durableId="736514916">
    <w:abstractNumId w:val="22"/>
  </w:num>
  <w:num w:numId="36" w16cid:durableId="1200242861">
    <w:abstractNumId w:val="1"/>
  </w:num>
  <w:num w:numId="37" w16cid:durableId="1122456325">
    <w:abstractNumId w:val="12"/>
  </w:num>
  <w:num w:numId="38" w16cid:durableId="1852068746">
    <w:abstractNumId w:val="10"/>
  </w:num>
  <w:num w:numId="39" w16cid:durableId="1859151526">
    <w:abstractNumId w:val="20"/>
  </w:num>
  <w:num w:numId="40" w16cid:durableId="1288588338">
    <w:abstractNumId w:val="2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MDUwM7I0NTa3NDNS0lEKTi0uzszPAykwrAUAky0YYiwAAAA="/>
  </w:docVars>
  <w:rsids>
    <w:rsidRoot w:val="005459A1"/>
    <w:rsid w:val="000067E4"/>
    <w:rsid w:val="00010E11"/>
    <w:rsid w:val="0001224A"/>
    <w:rsid w:val="0001634D"/>
    <w:rsid w:val="0002023D"/>
    <w:rsid w:val="00026EBE"/>
    <w:rsid w:val="0002785A"/>
    <w:rsid w:val="0003045C"/>
    <w:rsid w:val="00041A16"/>
    <w:rsid w:val="00041D58"/>
    <w:rsid w:val="0004362B"/>
    <w:rsid w:val="000511A4"/>
    <w:rsid w:val="00053270"/>
    <w:rsid w:val="000538D6"/>
    <w:rsid w:val="00053BCA"/>
    <w:rsid w:val="00061E23"/>
    <w:rsid w:val="00071ABF"/>
    <w:rsid w:val="00077E19"/>
    <w:rsid w:val="0008368A"/>
    <w:rsid w:val="000839C3"/>
    <w:rsid w:val="0008647E"/>
    <w:rsid w:val="00091C7F"/>
    <w:rsid w:val="000949B3"/>
    <w:rsid w:val="00095F1C"/>
    <w:rsid w:val="000961A4"/>
    <w:rsid w:val="000A4664"/>
    <w:rsid w:val="000A60EF"/>
    <w:rsid w:val="000B18E4"/>
    <w:rsid w:val="000C220A"/>
    <w:rsid w:val="000D1AA7"/>
    <w:rsid w:val="000D4364"/>
    <w:rsid w:val="000E1226"/>
    <w:rsid w:val="000E5E3F"/>
    <w:rsid w:val="00102321"/>
    <w:rsid w:val="00104A89"/>
    <w:rsid w:val="00111A33"/>
    <w:rsid w:val="001129F5"/>
    <w:rsid w:val="00121467"/>
    <w:rsid w:val="0012795D"/>
    <w:rsid w:val="0013056F"/>
    <w:rsid w:val="00136FA9"/>
    <w:rsid w:val="00140758"/>
    <w:rsid w:val="001437A9"/>
    <w:rsid w:val="00145ADD"/>
    <w:rsid w:val="00152765"/>
    <w:rsid w:val="00153A0A"/>
    <w:rsid w:val="00157439"/>
    <w:rsid w:val="00164131"/>
    <w:rsid w:val="00175117"/>
    <w:rsid w:val="00180441"/>
    <w:rsid w:val="00183F27"/>
    <w:rsid w:val="00186B5E"/>
    <w:rsid w:val="00193391"/>
    <w:rsid w:val="0019359C"/>
    <w:rsid w:val="00195311"/>
    <w:rsid w:val="001A627D"/>
    <w:rsid w:val="001B40A0"/>
    <w:rsid w:val="001C2BEE"/>
    <w:rsid w:val="001C4C62"/>
    <w:rsid w:val="001D2D73"/>
    <w:rsid w:val="001E102D"/>
    <w:rsid w:val="001E34D5"/>
    <w:rsid w:val="0020021C"/>
    <w:rsid w:val="00201E39"/>
    <w:rsid w:val="00210D27"/>
    <w:rsid w:val="002164CC"/>
    <w:rsid w:val="00223CB9"/>
    <w:rsid w:val="0022400C"/>
    <w:rsid w:val="002308FA"/>
    <w:rsid w:val="0023178D"/>
    <w:rsid w:val="00235E9F"/>
    <w:rsid w:val="00236A12"/>
    <w:rsid w:val="00246761"/>
    <w:rsid w:val="0024690D"/>
    <w:rsid w:val="0025062B"/>
    <w:rsid w:val="00261AC7"/>
    <w:rsid w:val="00263010"/>
    <w:rsid w:val="00263753"/>
    <w:rsid w:val="00270C30"/>
    <w:rsid w:val="002824E6"/>
    <w:rsid w:val="00285C0D"/>
    <w:rsid w:val="00287559"/>
    <w:rsid w:val="002879B6"/>
    <w:rsid w:val="00290325"/>
    <w:rsid w:val="00295912"/>
    <w:rsid w:val="002A580A"/>
    <w:rsid w:val="002B12DF"/>
    <w:rsid w:val="002B4BB8"/>
    <w:rsid w:val="002C40CC"/>
    <w:rsid w:val="002C5F5A"/>
    <w:rsid w:val="002C6A08"/>
    <w:rsid w:val="002C75C2"/>
    <w:rsid w:val="002C781A"/>
    <w:rsid w:val="002D584F"/>
    <w:rsid w:val="002E1869"/>
    <w:rsid w:val="002E7C29"/>
    <w:rsid w:val="002F0AC7"/>
    <w:rsid w:val="002F114B"/>
    <w:rsid w:val="002F132F"/>
    <w:rsid w:val="002F3A30"/>
    <w:rsid w:val="003034B0"/>
    <w:rsid w:val="003061D7"/>
    <w:rsid w:val="003175E0"/>
    <w:rsid w:val="00327540"/>
    <w:rsid w:val="00332DFA"/>
    <w:rsid w:val="00341AE0"/>
    <w:rsid w:val="003433FF"/>
    <w:rsid w:val="003445C4"/>
    <w:rsid w:val="00344BF6"/>
    <w:rsid w:val="00346A18"/>
    <w:rsid w:val="003474AC"/>
    <w:rsid w:val="00350D2F"/>
    <w:rsid w:val="00362937"/>
    <w:rsid w:val="00362DA6"/>
    <w:rsid w:val="003705AA"/>
    <w:rsid w:val="00380934"/>
    <w:rsid w:val="00385487"/>
    <w:rsid w:val="003906B7"/>
    <w:rsid w:val="0039118B"/>
    <w:rsid w:val="00396169"/>
    <w:rsid w:val="003A0A72"/>
    <w:rsid w:val="003A4A83"/>
    <w:rsid w:val="003B11A2"/>
    <w:rsid w:val="003B664C"/>
    <w:rsid w:val="003B7E85"/>
    <w:rsid w:val="003C38F6"/>
    <w:rsid w:val="003D12D1"/>
    <w:rsid w:val="003D1F11"/>
    <w:rsid w:val="003D3F7E"/>
    <w:rsid w:val="003D45B5"/>
    <w:rsid w:val="003D4FF9"/>
    <w:rsid w:val="003D5A36"/>
    <w:rsid w:val="003E2BD9"/>
    <w:rsid w:val="003E307B"/>
    <w:rsid w:val="003E3521"/>
    <w:rsid w:val="003E7EDB"/>
    <w:rsid w:val="003F0023"/>
    <w:rsid w:val="003F0670"/>
    <w:rsid w:val="003F225F"/>
    <w:rsid w:val="003F635E"/>
    <w:rsid w:val="004027A5"/>
    <w:rsid w:val="004062B0"/>
    <w:rsid w:val="004131EC"/>
    <w:rsid w:val="004227C9"/>
    <w:rsid w:val="004257A6"/>
    <w:rsid w:val="004261CE"/>
    <w:rsid w:val="00432E3B"/>
    <w:rsid w:val="00435E66"/>
    <w:rsid w:val="00436AB5"/>
    <w:rsid w:val="00442217"/>
    <w:rsid w:val="00447494"/>
    <w:rsid w:val="00456D13"/>
    <w:rsid w:val="00461C5F"/>
    <w:rsid w:val="00462F47"/>
    <w:rsid w:val="00462FA4"/>
    <w:rsid w:val="00463BFC"/>
    <w:rsid w:val="00473FA1"/>
    <w:rsid w:val="004753D6"/>
    <w:rsid w:val="004755A5"/>
    <w:rsid w:val="00477E96"/>
    <w:rsid w:val="00493858"/>
    <w:rsid w:val="004954D1"/>
    <w:rsid w:val="00496D98"/>
    <w:rsid w:val="00496F2C"/>
    <w:rsid w:val="004A06B5"/>
    <w:rsid w:val="004A133D"/>
    <w:rsid w:val="004A5180"/>
    <w:rsid w:val="004B2090"/>
    <w:rsid w:val="004B541B"/>
    <w:rsid w:val="004C0BC4"/>
    <w:rsid w:val="004C1D3D"/>
    <w:rsid w:val="004C1E58"/>
    <w:rsid w:val="004C34D2"/>
    <w:rsid w:val="004C5FAE"/>
    <w:rsid w:val="004C78D7"/>
    <w:rsid w:val="004D0155"/>
    <w:rsid w:val="004D251E"/>
    <w:rsid w:val="004D418C"/>
    <w:rsid w:val="004E4058"/>
    <w:rsid w:val="00500A56"/>
    <w:rsid w:val="005048C6"/>
    <w:rsid w:val="00505694"/>
    <w:rsid w:val="00506FEE"/>
    <w:rsid w:val="00511098"/>
    <w:rsid w:val="00512334"/>
    <w:rsid w:val="00512EA3"/>
    <w:rsid w:val="0051507E"/>
    <w:rsid w:val="00520384"/>
    <w:rsid w:val="0052163C"/>
    <w:rsid w:val="00524214"/>
    <w:rsid w:val="005330FF"/>
    <w:rsid w:val="0054051B"/>
    <w:rsid w:val="005412CB"/>
    <w:rsid w:val="0054493B"/>
    <w:rsid w:val="005459A1"/>
    <w:rsid w:val="00551490"/>
    <w:rsid w:val="00553852"/>
    <w:rsid w:val="00553B59"/>
    <w:rsid w:val="00554140"/>
    <w:rsid w:val="00554DC7"/>
    <w:rsid w:val="00556967"/>
    <w:rsid w:val="00561AFD"/>
    <w:rsid w:val="00563D84"/>
    <w:rsid w:val="00564FA5"/>
    <w:rsid w:val="00571BAD"/>
    <w:rsid w:val="005777D8"/>
    <w:rsid w:val="00580CEE"/>
    <w:rsid w:val="00593E6C"/>
    <w:rsid w:val="005A1DBC"/>
    <w:rsid w:val="005A4492"/>
    <w:rsid w:val="005B363C"/>
    <w:rsid w:val="005B49F2"/>
    <w:rsid w:val="005C0DC8"/>
    <w:rsid w:val="005C2AB0"/>
    <w:rsid w:val="005C3651"/>
    <w:rsid w:val="005C64AE"/>
    <w:rsid w:val="005D12BD"/>
    <w:rsid w:val="005D4A5E"/>
    <w:rsid w:val="005E510B"/>
    <w:rsid w:val="005F7E19"/>
    <w:rsid w:val="00600A8E"/>
    <w:rsid w:val="0060606B"/>
    <w:rsid w:val="00607927"/>
    <w:rsid w:val="00612D4C"/>
    <w:rsid w:val="0061735F"/>
    <w:rsid w:val="0062003C"/>
    <w:rsid w:val="00623373"/>
    <w:rsid w:val="00627C33"/>
    <w:rsid w:val="0063026A"/>
    <w:rsid w:val="00635AC0"/>
    <w:rsid w:val="00647A09"/>
    <w:rsid w:val="0066209A"/>
    <w:rsid w:val="006658E6"/>
    <w:rsid w:val="00674FD3"/>
    <w:rsid w:val="00677246"/>
    <w:rsid w:val="00683A52"/>
    <w:rsid w:val="00685EFF"/>
    <w:rsid w:val="0069012A"/>
    <w:rsid w:val="006967B8"/>
    <w:rsid w:val="006A6587"/>
    <w:rsid w:val="006B46F9"/>
    <w:rsid w:val="006B5C38"/>
    <w:rsid w:val="006B73F3"/>
    <w:rsid w:val="006C77CB"/>
    <w:rsid w:val="006D1F59"/>
    <w:rsid w:val="006D5B13"/>
    <w:rsid w:val="006E35BB"/>
    <w:rsid w:val="006E6BCA"/>
    <w:rsid w:val="006F1E43"/>
    <w:rsid w:val="006F540E"/>
    <w:rsid w:val="006F6C5A"/>
    <w:rsid w:val="00702CBC"/>
    <w:rsid w:val="00705EA9"/>
    <w:rsid w:val="00707DCA"/>
    <w:rsid w:val="007103D5"/>
    <w:rsid w:val="00711FE0"/>
    <w:rsid w:val="00714D32"/>
    <w:rsid w:val="00726E6A"/>
    <w:rsid w:val="00727F5C"/>
    <w:rsid w:val="00730031"/>
    <w:rsid w:val="00732D01"/>
    <w:rsid w:val="00736C21"/>
    <w:rsid w:val="007410B3"/>
    <w:rsid w:val="00742295"/>
    <w:rsid w:val="00744547"/>
    <w:rsid w:val="00745FE9"/>
    <w:rsid w:val="00746EEC"/>
    <w:rsid w:val="00747D14"/>
    <w:rsid w:val="00774022"/>
    <w:rsid w:val="00774092"/>
    <w:rsid w:val="00774F93"/>
    <w:rsid w:val="00784399"/>
    <w:rsid w:val="0078757C"/>
    <w:rsid w:val="007B3B19"/>
    <w:rsid w:val="007B3CAE"/>
    <w:rsid w:val="007B54C3"/>
    <w:rsid w:val="007B5D10"/>
    <w:rsid w:val="007B5D9A"/>
    <w:rsid w:val="007C2135"/>
    <w:rsid w:val="007D124A"/>
    <w:rsid w:val="007D25BC"/>
    <w:rsid w:val="007E3025"/>
    <w:rsid w:val="007E4F03"/>
    <w:rsid w:val="007E5A2B"/>
    <w:rsid w:val="007E5AA5"/>
    <w:rsid w:val="007E7026"/>
    <w:rsid w:val="007E71CB"/>
    <w:rsid w:val="007F3AEF"/>
    <w:rsid w:val="007F406F"/>
    <w:rsid w:val="007F4589"/>
    <w:rsid w:val="007F4ECE"/>
    <w:rsid w:val="008025CD"/>
    <w:rsid w:val="008029DE"/>
    <w:rsid w:val="00812281"/>
    <w:rsid w:val="0081301D"/>
    <w:rsid w:val="0081583D"/>
    <w:rsid w:val="008167A9"/>
    <w:rsid w:val="00833D7E"/>
    <w:rsid w:val="00835E94"/>
    <w:rsid w:val="00844701"/>
    <w:rsid w:val="00846D7B"/>
    <w:rsid w:val="00851430"/>
    <w:rsid w:val="008556F9"/>
    <w:rsid w:val="00857C9C"/>
    <w:rsid w:val="00860896"/>
    <w:rsid w:val="0086409B"/>
    <w:rsid w:val="00877AFD"/>
    <w:rsid w:val="00880780"/>
    <w:rsid w:val="00881C63"/>
    <w:rsid w:val="00882EE7"/>
    <w:rsid w:val="00884724"/>
    <w:rsid w:val="0088764A"/>
    <w:rsid w:val="00890229"/>
    <w:rsid w:val="00892A5A"/>
    <w:rsid w:val="00892BF5"/>
    <w:rsid w:val="00894874"/>
    <w:rsid w:val="00894A9B"/>
    <w:rsid w:val="008A7134"/>
    <w:rsid w:val="008B306E"/>
    <w:rsid w:val="008C4CC5"/>
    <w:rsid w:val="008C5004"/>
    <w:rsid w:val="008C63E6"/>
    <w:rsid w:val="008C65A6"/>
    <w:rsid w:val="008C6947"/>
    <w:rsid w:val="008C7E96"/>
    <w:rsid w:val="008D01EA"/>
    <w:rsid w:val="008D2086"/>
    <w:rsid w:val="008E0268"/>
    <w:rsid w:val="008E3F56"/>
    <w:rsid w:val="008E4BF8"/>
    <w:rsid w:val="008F08C9"/>
    <w:rsid w:val="008F4B36"/>
    <w:rsid w:val="00900659"/>
    <w:rsid w:val="00901729"/>
    <w:rsid w:val="00901CFB"/>
    <w:rsid w:val="009026BA"/>
    <w:rsid w:val="00910478"/>
    <w:rsid w:val="0091050D"/>
    <w:rsid w:val="009119BE"/>
    <w:rsid w:val="009156B5"/>
    <w:rsid w:val="00916C9E"/>
    <w:rsid w:val="00922BE1"/>
    <w:rsid w:val="0092354B"/>
    <w:rsid w:val="00925C9B"/>
    <w:rsid w:val="00931D2C"/>
    <w:rsid w:val="009334F6"/>
    <w:rsid w:val="009379D9"/>
    <w:rsid w:val="0094157D"/>
    <w:rsid w:val="0094372D"/>
    <w:rsid w:val="009535F1"/>
    <w:rsid w:val="00956E14"/>
    <w:rsid w:val="00964837"/>
    <w:rsid w:val="00967059"/>
    <w:rsid w:val="00974C26"/>
    <w:rsid w:val="00987BF0"/>
    <w:rsid w:val="009918C6"/>
    <w:rsid w:val="00994AFF"/>
    <w:rsid w:val="009A634A"/>
    <w:rsid w:val="009A691C"/>
    <w:rsid w:val="009A7C49"/>
    <w:rsid w:val="009A7F4E"/>
    <w:rsid w:val="009B19C9"/>
    <w:rsid w:val="009B659D"/>
    <w:rsid w:val="009C2482"/>
    <w:rsid w:val="009C6918"/>
    <w:rsid w:val="009D1788"/>
    <w:rsid w:val="009D2C92"/>
    <w:rsid w:val="009D34EB"/>
    <w:rsid w:val="009D3500"/>
    <w:rsid w:val="009D6FBA"/>
    <w:rsid w:val="009E3134"/>
    <w:rsid w:val="009F54D0"/>
    <w:rsid w:val="00A04EB1"/>
    <w:rsid w:val="00A10291"/>
    <w:rsid w:val="00A11406"/>
    <w:rsid w:val="00A1180D"/>
    <w:rsid w:val="00A118FC"/>
    <w:rsid w:val="00A1261F"/>
    <w:rsid w:val="00A128FE"/>
    <w:rsid w:val="00A13B0A"/>
    <w:rsid w:val="00A219A7"/>
    <w:rsid w:val="00A27B31"/>
    <w:rsid w:val="00A31AD8"/>
    <w:rsid w:val="00A32DB2"/>
    <w:rsid w:val="00A367B9"/>
    <w:rsid w:val="00A51AFA"/>
    <w:rsid w:val="00A53F8B"/>
    <w:rsid w:val="00A62F75"/>
    <w:rsid w:val="00A64551"/>
    <w:rsid w:val="00A74895"/>
    <w:rsid w:val="00A74BAB"/>
    <w:rsid w:val="00A81CA4"/>
    <w:rsid w:val="00A84723"/>
    <w:rsid w:val="00A90774"/>
    <w:rsid w:val="00A91919"/>
    <w:rsid w:val="00AA1612"/>
    <w:rsid w:val="00AA1AFC"/>
    <w:rsid w:val="00AA4D4A"/>
    <w:rsid w:val="00AA58A9"/>
    <w:rsid w:val="00AA6B98"/>
    <w:rsid w:val="00AA6D33"/>
    <w:rsid w:val="00AC2DA3"/>
    <w:rsid w:val="00AC5F85"/>
    <w:rsid w:val="00AC7FD5"/>
    <w:rsid w:val="00AD2F3A"/>
    <w:rsid w:val="00AE0163"/>
    <w:rsid w:val="00AE5251"/>
    <w:rsid w:val="00AE73E4"/>
    <w:rsid w:val="00AF48A3"/>
    <w:rsid w:val="00B13978"/>
    <w:rsid w:val="00B1714D"/>
    <w:rsid w:val="00B20D37"/>
    <w:rsid w:val="00B22EC6"/>
    <w:rsid w:val="00B247E0"/>
    <w:rsid w:val="00B26192"/>
    <w:rsid w:val="00B27142"/>
    <w:rsid w:val="00B35385"/>
    <w:rsid w:val="00B40F21"/>
    <w:rsid w:val="00B457CF"/>
    <w:rsid w:val="00B50DA0"/>
    <w:rsid w:val="00B56E83"/>
    <w:rsid w:val="00B57259"/>
    <w:rsid w:val="00B5746F"/>
    <w:rsid w:val="00B60A6B"/>
    <w:rsid w:val="00B611D4"/>
    <w:rsid w:val="00B65AEE"/>
    <w:rsid w:val="00B71C43"/>
    <w:rsid w:val="00B74CD6"/>
    <w:rsid w:val="00B815C4"/>
    <w:rsid w:val="00B86784"/>
    <w:rsid w:val="00B87799"/>
    <w:rsid w:val="00B910A9"/>
    <w:rsid w:val="00B9212C"/>
    <w:rsid w:val="00B92891"/>
    <w:rsid w:val="00B934B2"/>
    <w:rsid w:val="00B95D71"/>
    <w:rsid w:val="00B96B53"/>
    <w:rsid w:val="00BA1987"/>
    <w:rsid w:val="00BA30B2"/>
    <w:rsid w:val="00BB0676"/>
    <w:rsid w:val="00BB345E"/>
    <w:rsid w:val="00BC1839"/>
    <w:rsid w:val="00BC3B8F"/>
    <w:rsid w:val="00BD1528"/>
    <w:rsid w:val="00BD1B4C"/>
    <w:rsid w:val="00BD624F"/>
    <w:rsid w:val="00BD756D"/>
    <w:rsid w:val="00BE1413"/>
    <w:rsid w:val="00BE1B3F"/>
    <w:rsid w:val="00BF5A17"/>
    <w:rsid w:val="00C0390A"/>
    <w:rsid w:val="00C14689"/>
    <w:rsid w:val="00C1797C"/>
    <w:rsid w:val="00C316E5"/>
    <w:rsid w:val="00C33D56"/>
    <w:rsid w:val="00C376A1"/>
    <w:rsid w:val="00C42DE2"/>
    <w:rsid w:val="00C43725"/>
    <w:rsid w:val="00C45A9A"/>
    <w:rsid w:val="00C50A2B"/>
    <w:rsid w:val="00C51610"/>
    <w:rsid w:val="00C53D91"/>
    <w:rsid w:val="00C53FE0"/>
    <w:rsid w:val="00C724E0"/>
    <w:rsid w:val="00C73206"/>
    <w:rsid w:val="00C73E8F"/>
    <w:rsid w:val="00C7519C"/>
    <w:rsid w:val="00C8146C"/>
    <w:rsid w:val="00C8192B"/>
    <w:rsid w:val="00C847C5"/>
    <w:rsid w:val="00C84E19"/>
    <w:rsid w:val="00C9439F"/>
    <w:rsid w:val="00C95571"/>
    <w:rsid w:val="00CA2610"/>
    <w:rsid w:val="00CA2ADA"/>
    <w:rsid w:val="00CA3A50"/>
    <w:rsid w:val="00CB1019"/>
    <w:rsid w:val="00CB252F"/>
    <w:rsid w:val="00CB641A"/>
    <w:rsid w:val="00CC140A"/>
    <w:rsid w:val="00CC62FD"/>
    <w:rsid w:val="00CC645F"/>
    <w:rsid w:val="00CD015E"/>
    <w:rsid w:val="00CD055D"/>
    <w:rsid w:val="00CD0E39"/>
    <w:rsid w:val="00CD304D"/>
    <w:rsid w:val="00CE378F"/>
    <w:rsid w:val="00CE46E5"/>
    <w:rsid w:val="00CF1584"/>
    <w:rsid w:val="00D027A9"/>
    <w:rsid w:val="00D03501"/>
    <w:rsid w:val="00D03543"/>
    <w:rsid w:val="00D047D3"/>
    <w:rsid w:val="00D13EDF"/>
    <w:rsid w:val="00D144E3"/>
    <w:rsid w:val="00D2124A"/>
    <w:rsid w:val="00D25BBD"/>
    <w:rsid w:val="00D27581"/>
    <w:rsid w:val="00D35766"/>
    <w:rsid w:val="00D357AD"/>
    <w:rsid w:val="00D3609E"/>
    <w:rsid w:val="00D364F6"/>
    <w:rsid w:val="00D43BA7"/>
    <w:rsid w:val="00D4449F"/>
    <w:rsid w:val="00D46F24"/>
    <w:rsid w:val="00D55297"/>
    <w:rsid w:val="00D61512"/>
    <w:rsid w:val="00D63935"/>
    <w:rsid w:val="00D66785"/>
    <w:rsid w:val="00D71FAF"/>
    <w:rsid w:val="00D728F0"/>
    <w:rsid w:val="00D73C26"/>
    <w:rsid w:val="00D7448B"/>
    <w:rsid w:val="00D75DAE"/>
    <w:rsid w:val="00D808E4"/>
    <w:rsid w:val="00D84C23"/>
    <w:rsid w:val="00D85811"/>
    <w:rsid w:val="00D90347"/>
    <w:rsid w:val="00D909D3"/>
    <w:rsid w:val="00D935C4"/>
    <w:rsid w:val="00D952E3"/>
    <w:rsid w:val="00DA388D"/>
    <w:rsid w:val="00DA5CA4"/>
    <w:rsid w:val="00DA6016"/>
    <w:rsid w:val="00DA7F21"/>
    <w:rsid w:val="00DB06B5"/>
    <w:rsid w:val="00DB0A59"/>
    <w:rsid w:val="00DB3906"/>
    <w:rsid w:val="00DB5B0E"/>
    <w:rsid w:val="00DC2160"/>
    <w:rsid w:val="00DC23FB"/>
    <w:rsid w:val="00DC3DE7"/>
    <w:rsid w:val="00DC40B5"/>
    <w:rsid w:val="00DD242C"/>
    <w:rsid w:val="00DE0531"/>
    <w:rsid w:val="00DE14FB"/>
    <w:rsid w:val="00DE480B"/>
    <w:rsid w:val="00DE716F"/>
    <w:rsid w:val="00DF1799"/>
    <w:rsid w:val="00DF1B81"/>
    <w:rsid w:val="00DF31EF"/>
    <w:rsid w:val="00DF5D2E"/>
    <w:rsid w:val="00E11FDB"/>
    <w:rsid w:val="00E26E67"/>
    <w:rsid w:val="00E3025B"/>
    <w:rsid w:val="00E30394"/>
    <w:rsid w:val="00E308A5"/>
    <w:rsid w:val="00E32F3E"/>
    <w:rsid w:val="00E348D6"/>
    <w:rsid w:val="00E502A5"/>
    <w:rsid w:val="00E63D8F"/>
    <w:rsid w:val="00E771E3"/>
    <w:rsid w:val="00E81E54"/>
    <w:rsid w:val="00E84336"/>
    <w:rsid w:val="00E84DC7"/>
    <w:rsid w:val="00E87B0A"/>
    <w:rsid w:val="00E9450C"/>
    <w:rsid w:val="00E9562A"/>
    <w:rsid w:val="00E96704"/>
    <w:rsid w:val="00EA5BAC"/>
    <w:rsid w:val="00EC3441"/>
    <w:rsid w:val="00EC6204"/>
    <w:rsid w:val="00ED1F45"/>
    <w:rsid w:val="00ED2B72"/>
    <w:rsid w:val="00ED5023"/>
    <w:rsid w:val="00EE2BD0"/>
    <w:rsid w:val="00EE6B33"/>
    <w:rsid w:val="00EF15EE"/>
    <w:rsid w:val="00EF2DF4"/>
    <w:rsid w:val="00EF41C1"/>
    <w:rsid w:val="00EF630B"/>
    <w:rsid w:val="00F0057B"/>
    <w:rsid w:val="00F15240"/>
    <w:rsid w:val="00F163B7"/>
    <w:rsid w:val="00F26E92"/>
    <w:rsid w:val="00F348CE"/>
    <w:rsid w:val="00F42F42"/>
    <w:rsid w:val="00F4616E"/>
    <w:rsid w:val="00F47C05"/>
    <w:rsid w:val="00F505D9"/>
    <w:rsid w:val="00F5464E"/>
    <w:rsid w:val="00F63DB4"/>
    <w:rsid w:val="00F64ECA"/>
    <w:rsid w:val="00F7707D"/>
    <w:rsid w:val="00F77923"/>
    <w:rsid w:val="00F842F3"/>
    <w:rsid w:val="00F844A4"/>
    <w:rsid w:val="00F9326F"/>
    <w:rsid w:val="00F936CC"/>
    <w:rsid w:val="00F94608"/>
    <w:rsid w:val="00FA7961"/>
    <w:rsid w:val="00FB1766"/>
    <w:rsid w:val="00FB4636"/>
    <w:rsid w:val="00FC386A"/>
    <w:rsid w:val="00FC6E65"/>
    <w:rsid w:val="00FD57A8"/>
    <w:rsid w:val="00FD71B7"/>
    <w:rsid w:val="00FE2501"/>
    <w:rsid w:val="00FE4B6D"/>
    <w:rsid w:val="00FE5BFD"/>
    <w:rsid w:val="00FE6D81"/>
    <w:rsid w:val="00FF6CCB"/>
    <w:rsid w:val="00FF6E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EB1717C"/>
  <w15:docId w15:val="{CCD962F1-B230-4F31-9B8E-54EA2F410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0163"/>
    <w:rPr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DC2160"/>
    <w:pPr>
      <w:keepNext/>
      <w:outlineLvl w:val="1"/>
    </w:pPr>
    <w:rPr>
      <w:i/>
      <w:iCs/>
      <w:sz w:val="22"/>
      <w:lang w:val="fr-FR" w:eastAsia="fr-FR"/>
    </w:rPr>
  </w:style>
  <w:style w:type="paragraph" w:styleId="Heading3">
    <w:name w:val="heading 3"/>
    <w:basedOn w:val="Normal"/>
    <w:next w:val="Normal"/>
    <w:link w:val="Heading3Char"/>
    <w:unhideWhenUsed/>
    <w:qFormat/>
    <w:rsid w:val="00D2124A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459A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459A1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basedOn w:val="DefaultParagraphFont"/>
    <w:link w:val="Heading2"/>
    <w:rsid w:val="00DC2160"/>
    <w:rPr>
      <w:i/>
      <w:iCs/>
      <w:sz w:val="22"/>
      <w:szCs w:val="24"/>
      <w:lang w:val="fr-FR" w:eastAsia="fr-FR"/>
    </w:rPr>
  </w:style>
  <w:style w:type="paragraph" w:styleId="ListParagraph">
    <w:name w:val="List Paragraph"/>
    <w:basedOn w:val="Normal"/>
    <w:uiPriority w:val="34"/>
    <w:qFormat/>
    <w:rsid w:val="00DC2160"/>
    <w:pPr>
      <w:bidi/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E5A2B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8C7E9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8C7E96"/>
    <w:rPr>
      <w:sz w:val="24"/>
      <w:szCs w:val="24"/>
    </w:rPr>
  </w:style>
  <w:style w:type="paragraph" w:styleId="NoSpacing">
    <w:name w:val="No Spacing"/>
    <w:link w:val="NoSpacingChar"/>
    <w:uiPriority w:val="1"/>
    <w:qFormat/>
    <w:rsid w:val="003061D7"/>
    <w:rPr>
      <w:rFonts w:ascii="Calibri" w:eastAsia="Calibri" w:hAnsi="Calibri" w:cs="Arial"/>
      <w:sz w:val="22"/>
      <w:szCs w:val="22"/>
    </w:rPr>
  </w:style>
  <w:style w:type="paragraph" w:customStyle="1" w:styleId="Default">
    <w:name w:val="Default"/>
    <w:rsid w:val="00DB5B0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0304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3045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12281"/>
    <w:rPr>
      <w:rFonts w:ascii="Calibri" w:hAnsi="Calibri" w:cs="Arial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3Char">
    <w:name w:val="Heading 3 Char"/>
    <w:basedOn w:val="DefaultParagraphFont"/>
    <w:link w:val="Heading3"/>
    <w:rsid w:val="00D2124A"/>
    <w:rPr>
      <w:rFonts w:ascii="Cambria" w:hAnsi="Cambria"/>
      <w:b/>
      <w:bCs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25062B"/>
    <w:rPr>
      <w:color w:val="0000FF"/>
      <w:u w:val="single"/>
    </w:rPr>
  </w:style>
  <w:style w:type="character" w:styleId="Strong">
    <w:name w:val="Strong"/>
    <w:uiPriority w:val="22"/>
    <w:qFormat/>
    <w:rsid w:val="00473FA1"/>
    <w:rPr>
      <w:b/>
      <w:bCs/>
      <w:color w:val="943634" w:themeColor="accent2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73FA1"/>
    <w:pPr>
      <w:spacing w:before="100" w:beforeAutospacing="1" w:after="100" w:afterAutospacing="1"/>
    </w:pPr>
    <w:rPr>
      <w:rFonts w:cstheme="majorBidi"/>
      <w:lang w:val="fr-FR" w:bidi="en-US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473FA1"/>
    <w:rPr>
      <w:rFonts w:ascii="Calibri" w:eastAsia="Calibri" w:hAnsi="Calibri" w:cs="Arial"/>
      <w:sz w:val="22"/>
      <w:szCs w:val="22"/>
    </w:rPr>
  </w:style>
  <w:style w:type="character" w:customStyle="1" w:styleId="apple-converted-space">
    <w:name w:val="apple-converted-space"/>
    <w:basedOn w:val="DefaultParagraphFont"/>
    <w:rsid w:val="00473FA1"/>
  </w:style>
  <w:style w:type="character" w:customStyle="1" w:styleId="HeaderChar">
    <w:name w:val="Header Char"/>
    <w:basedOn w:val="DefaultParagraphFont"/>
    <w:link w:val="Header"/>
    <w:uiPriority w:val="99"/>
    <w:rsid w:val="0001634D"/>
    <w:rPr>
      <w:sz w:val="24"/>
      <w:szCs w:val="24"/>
    </w:rPr>
  </w:style>
  <w:style w:type="character" w:customStyle="1" w:styleId="apple-style-span">
    <w:name w:val="apple-style-span"/>
    <w:basedOn w:val="DefaultParagraphFont"/>
    <w:rsid w:val="0001224A"/>
  </w:style>
  <w:style w:type="character" w:styleId="PlaceholderText">
    <w:name w:val="Placeholder Text"/>
    <w:basedOn w:val="DefaultParagraphFont"/>
    <w:uiPriority w:val="99"/>
    <w:unhideWhenUsed/>
    <w:rsid w:val="00D364F6"/>
    <w:rPr>
      <w:color w:val="808080"/>
    </w:rPr>
  </w:style>
  <w:style w:type="table" w:customStyle="1" w:styleId="TableGrid1">
    <w:name w:val="Table Grid1"/>
    <w:basedOn w:val="TableNormal"/>
    <w:next w:val="TableGrid"/>
    <w:uiPriority w:val="59"/>
    <w:rsid w:val="00496F2C"/>
    <w:rPr>
      <w:rFonts w:ascii="Calibri" w:eastAsia="PMingLiU" w:hAnsi="Calibri" w:cs="Arial"/>
      <w:sz w:val="22"/>
      <w:szCs w:val="22"/>
      <w:lang w:val="fr-FR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677246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0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6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FA21FB0728CC48A501F30EA5D2B9A3" ma:contentTypeVersion="11" ma:contentTypeDescription="Create a new document." ma:contentTypeScope="" ma:versionID="9c99641b72046144eb0cb27892177294">
  <xsd:schema xmlns:xsd="http://www.w3.org/2001/XMLSchema" xmlns:xs="http://www.w3.org/2001/XMLSchema" xmlns:p="http://schemas.microsoft.com/office/2006/metadata/properties" xmlns:ns2="ecf96ace-b754-40a1-bc5f-d0fe0ea175e1" xmlns:ns3="a4574d74-0cbe-4e9d-97bb-73f8d34cdf86" targetNamespace="http://schemas.microsoft.com/office/2006/metadata/properties" ma:root="true" ma:fieldsID="8fa3d9d2542a86e11291187244997fec" ns2:_="" ns3:_="">
    <xsd:import namespace="ecf96ace-b754-40a1-bc5f-d0fe0ea175e1"/>
    <xsd:import namespace="a4574d74-0cbe-4e9d-97bb-73f8d34cdf8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96ace-b754-40a1-bc5f-d0fe0ea175e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e335dc93-261b-4ace-a6d0-cd5cf182ec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574d74-0cbe-4e9d-97bb-73f8d34cdf8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b7f98de3-d354-43f2-bd0b-07cb2829f201}" ma:internalName="TaxCatchAll" ma:showField="CatchAllData" ma:web="a4574d74-0cbe-4e9d-97bb-73f8d34c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670AD0-784F-468B-AF52-82566FD88E6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2DB1C1-0DA6-4CA8-BE16-8F8EEC639D10}"/>
</file>

<file path=customXml/itemProps3.xml><?xml version="1.0" encoding="utf-8"?>
<ds:datastoreItem xmlns:ds="http://schemas.openxmlformats.org/officeDocument/2006/customXml" ds:itemID="{C8AF3EC3-11D0-4E20-9287-E85CBD9EC8A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a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</dc:creator>
  <cp:keywords/>
  <cp:lastModifiedBy>Ali Ibrahim</cp:lastModifiedBy>
  <cp:revision>396</cp:revision>
  <cp:lastPrinted>2014-10-23T11:27:00Z</cp:lastPrinted>
  <dcterms:created xsi:type="dcterms:W3CDTF">2019-04-16T21:21:00Z</dcterms:created>
  <dcterms:modified xsi:type="dcterms:W3CDTF">2023-11-07T11:03:00Z</dcterms:modified>
</cp:coreProperties>
</file>